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A277" w14:textId="5FB0167D" w:rsidR="002B62F8" w:rsidRDefault="002B62F8" w:rsidP="00B3424E">
      <w:pPr>
        <w:rPr>
          <w:rtl/>
        </w:rPr>
      </w:pPr>
      <w:bookmarkStart w:id="0" w:name="_Hlk86668107"/>
    </w:p>
    <w:p w14:paraId="0749D829" w14:textId="77777777" w:rsidR="00934882" w:rsidRDefault="00934882" w:rsidP="002B62F8">
      <w:pPr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5B237F" wp14:editId="196DADBC">
            <wp:simplePos x="0" y="0"/>
            <wp:positionH relativeFrom="margin">
              <wp:align>center</wp:align>
            </wp:positionH>
            <wp:positionV relativeFrom="paragraph">
              <wp:posOffset>46710</wp:posOffset>
            </wp:positionV>
            <wp:extent cx="1250900" cy="1523271"/>
            <wp:effectExtent l="0" t="0" r="698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00" cy="1523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64FB2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225C3F5A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47F71173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6C6533A1" w14:textId="77777777" w:rsidR="00F153FF" w:rsidRDefault="00F153FF" w:rsidP="00934882">
      <w:pPr>
        <w:jc w:val="center"/>
        <w:rPr>
          <w:b/>
          <w:bCs/>
          <w:sz w:val="44"/>
          <w:szCs w:val="44"/>
          <w:rtl/>
        </w:rPr>
      </w:pPr>
    </w:p>
    <w:p w14:paraId="4CD40FE0" w14:textId="77777777" w:rsidR="000D544F" w:rsidRDefault="000D544F" w:rsidP="00F153FF">
      <w:pPr>
        <w:jc w:val="center"/>
        <w:rPr>
          <w:b/>
          <w:bCs/>
          <w:sz w:val="44"/>
          <w:szCs w:val="44"/>
          <w:rtl/>
        </w:rPr>
      </w:pPr>
    </w:p>
    <w:p w14:paraId="7E71E122" w14:textId="77777777" w:rsidR="002B62F8" w:rsidRDefault="002B62F8" w:rsidP="00F153FF">
      <w:pPr>
        <w:jc w:val="center"/>
        <w:rPr>
          <w:b/>
          <w:bCs/>
          <w:sz w:val="44"/>
          <w:szCs w:val="44"/>
          <w:rtl/>
        </w:rPr>
      </w:pPr>
      <w:r w:rsidRPr="002B62F8">
        <w:rPr>
          <w:rFonts w:hint="cs"/>
          <w:b/>
          <w:bCs/>
          <w:sz w:val="44"/>
          <w:szCs w:val="44"/>
          <w:rtl/>
        </w:rPr>
        <w:t>נושא הפרויקט</w:t>
      </w:r>
    </w:p>
    <w:p w14:paraId="71D6D09B" w14:textId="77777777" w:rsidR="00E536C0" w:rsidRPr="002B62F8" w:rsidRDefault="00E536C0" w:rsidP="00E536C0">
      <w:pPr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 xml:space="preserve">(+סלוגן </w:t>
      </w:r>
      <w:r>
        <w:rPr>
          <w:b/>
          <w:bCs/>
          <w:sz w:val="44"/>
          <w:szCs w:val="44"/>
          <w:rtl/>
        </w:rPr>
        <w:t>–</w:t>
      </w:r>
      <w:r>
        <w:rPr>
          <w:rFonts w:hint="cs"/>
          <w:b/>
          <w:bCs/>
          <w:sz w:val="44"/>
          <w:szCs w:val="44"/>
          <w:rtl/>
        </w:rPr>
        <w:t xml:space="preserve"> אמרה הממצא את נושא הפרויקט)</w:t>
      </w:r>
    </w:p>
    <w:p w14:paraId="590DC2DE" w14:textId="77777777" w:rsidR="002B62F8" w:rsidRPr="002B62F8" w:rsidRDefault="002B62F8" w:rsidP="002B62F8">
      <w:pPr>
        <w:jc w:val="center"/>
        <w:rPr>
          <w:sz w:val="36"/>
          <w:szCs w:val="36"/>
          <w:rtl/>
        </w:rPr>
      </w:pPr>
      <w:r w:rsidRPr="002B62F8">
        <w:rPr>
          <w:rFonts w:hint="cs"/>
          <w:sz w:val="36"/>
          <w:szCs w:val="36"/>
          <w:rtl/>
        </w:rPr>
        <w:t>(</w:t>
      </w:r>
      <w:r w:rsidRPr="00E536C0">
        <w:rPr>
          <w:rFonts w:hint="cs"/>
          <w:sz w:val="28"/>
          <w:szCs w:val="28"/>
          <w:rtl/>
        </w:rPr>
        <w:t>תמונה או לוגו מייצגים</w:t>
      </w:r>
      <w:r w:rsidR="00FF6FAE">
        <w:rPr>
          <w:rFonts w:hint="cs"/>
          <w:sz w:val="28"/>
          <w:szCs w:val="28"/>
          <w:rtl/>
        </w:rPr>
        <w:t xml:space="preserve"> לפרויקט</w:t>
      </w:r>
      <w:r w:rsidRPr="002B62F8">
        <w:rPr>
          <w:rFonts w:hint="cs"/>
          <w:sz w:val="36"/>
          <w:szCs w:val="36"/>
          <w:rtl/>
        </w:rPr>
        <w:t>)</w:t>
      </w:r>
    </w:p>
    <w:p w14:paraId="7FF9A286" w14:textId="77777777" w:rsidR="002B62F8" w:rsidRDefault="002B62F8" w:rsidP="002B62F8">
      <w:pPr>
        <w:jc w:val="center"/>
        <w:rPr>
          <w:b/>
          <w:bCs/>
          <w:sz w:val="32"/>
          <w:szCs w:val="32"/>
          <w:rtl/>
        </w:rPr>
      </w:pPr>
    </w:p>
    <w:p w14:paraId="057FFD5F" w14:textId="77777777" w:rsidR="00934882" w:rsidRPr="00A609C4" w:rsidRDefault="00934882" w:rsidP="00934882">
      <w:pPr>
        <w:rPr>
          <w:sz w:val="32"/>
          <w:szCs w:val="32"/>
          <w:rtl/>
        </w:rPr>
      </w:pPr>
    </w:p>
    <w:p w14:paraId="38E61127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6D2CC66E" w14:textId="28388854" w:rsidR="002B62F8" w:rsidRDefault="003A3C73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תלמיד</w:t>
      </w:r>
      <w:r w:rsidR="002B62F8">
        <w:rPr>
          <w:rFonts w:hint="cs"/>
          <w:b/>
          <w:bCs/>
          <w:sz w:val="32"/>
          <w:szCs w:val="32"/>
          <w:rtl/>
        </w:rPr>
        <w:t>: ____</w:t>
      </w:r>
      <w:r>
        <w:rPr>
          <w:rFonts w:hint="cs"/>
          <w:b/>
          <w:bCs/>
          <w:sz w:val="32"/>
          <w:szCs w:val="32"/>
          <w:rtl/>
        </w:rPr>
        <w:t>_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גל בן </w:t>
      </w:r>
      <w:r w:rsidR="00CB4EC2">
        <w:rPr>
          <w:b/>
          <w:bCs/>
          <w:sz w:val="32"/>
          <w:szCs w:val="32"/>
          <w:u w:val="single"/>
          <w:rtl/>
        </w:rPr>
        <w:t>–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 שך</w:t>
      </w:r>
      <w:r w:rsidR="00EC6FF6">
        <w:rPr>
          <w:rFonts w:hint="cs"/>
          <w:b/>
          <w:bCs/>
          <w:sz w:val="32"/>
          <w:szCs w:val="32"/>
          <w:rtl/>
        </w:rPr>
        <w:t>___</w:t>
      </w:r>
    </w:p>
    <w:p w14:paraId="69C54BD1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50FA7375" w14:textId="50D2EEED" w:rsidR="00EC6FF6" w:rsidRDefault="00EC6FF6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מספר תעודת זהות: _____</w:t>
      </w:r>
      <w:r w:rsidR="00CB4EC2">
        <w:rPr>
          <w:rFonts w:hint="cs"/>
          <w:b/>
          <w:bCs/>
          <w:sz w:val="32"/>
          <w:szCs w:val="32"/>
          <w:u w:val="single"/>
          <w:rtl/>
        </w:rPr>
        <w:t>213261118</w:t>
      </w:r>
      <w:r>
        <w:rPr>
          <w:rFonts w:hint="cs"/>
          <w:b/>
          <w:bCs/>
          <w:sz w:val="32"/>
          <w:szCs w:val="32"/>
          <w:rtl/>
        </w:rPr>
        <w:t>______</w:t>
      </w:r>
    </w:p>
    <w:p w14:paraId="332C23E0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3F691015" w14:textId="2659E579" w:rsidR="002B62F8" w:rsidRDefault="000857B2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מנחה</w:t>
      </w:r>
      <w:r w:rsidR="002B62F8">
        <w:rPr>
          <w:rFonts w:hint="cs"/>
          <w:b/>
          <w:bCs/>
          <w:sz w:val="32"/>
          <w:szCs w:val="32"/>
          <w:rtl/>
        </w:rPr>
        <w:t>: ______________</w:t>
      </w:r>
      <w:r w:rsidR="003A3C73">
        <w:rPr>
          <w:rFonts w:hint="cs"/>
          <w:b/>
          <w:bCs/>
          <w:sz w:val="32"/>
          <w:szCs w:val="32"/>
          <w:rtl/>
        </w:rPr>
        <w:t>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 w:rsidR="003A3C73">
        <w:rPr>
          <w:rFonts w:hint="cs"/>
          <w:b/>
          <w:bCs/>
          <w:sz w:val="32"/>
          <w:szCs w:val="32"/>
          <w:rtl/>
        </w:rPr>
        <w:t>__</w:t>
      </w:r>
      <w:r w:rsidR="00E43C8D">
        <w:rPr>
          <w:rFonts w:hint="cs"/>
          <w:b/>
          <w:bCs/>
          <w:sz w:val="32"/>
          <w:szCs w:val="32"/>
          <w:rtl/>
        </w:rPr>
        <w:t>_</w:t>
      </w:r>
    </w:p>
    <w:p w14:paraId="3C9AC8F3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191BEB85" w14:textId="77777777" w:rsidR="002B62F8" w:rsidRDefault="002B62F8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תאריך הגשה:____</w:t>
      </w:r>
      <w:r w:rsidR="003A3C73">
        <w:rPr>
          <w:rFonts w:hint="cs"/>
          <w:b/>
          <w:bCs/>
          <w:sz w:val="32"/>
          <w:szCs w:val="32"/>
          <w:rtl/>
        </w:rPr>
        <w:t>____</w:t>
      </w:r>
      <w:r>
        <w:rPr>
          <w:rFonts w:hint="cs"/>
          <w:b/>
          <w:bCs/>
          <w:sz w:val="32"/>
          <w:szCs w:val="32"/>
          <w:rtl/>
        </w:rPr>
        <w:t>___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>
        <w:rPr>
          <w:rFonts w:hint="cs"/>
          <w:b/>
          <w:bCs/>
          <w:sz w:val="32"/>
          <w:szCs w:val="32"/>
          <w:rtl/>
        </w:rPr>
        <w:t>_____</w:t>
      </w:r>
    </w:p>
    <w:p w14:paraId="7841C74D" w14:textId="4AFE912D" w:rsidR="00D0493E" w:rsidRDefault="00D0493E">
      <w:pPr>
        <w:bidi w:val="0"/>
        <w:spacing w:after="160" w:line="259" w:lineRule="auto"/>
        <w:ind w:left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br w:type="page"/>
      </w:r>
      <w:bookmarkEnd w:id="0"/>
    </w:p>
    <w:p w14:paraId="34D89A85" w14:textId="77777777" w:rsidR="00436277" w:rsidRPr="00436277" w:rsidRDefault="00436277" w:rsidP="00714ED1">
      <w:pPr>
        <w:rPr>
          <w:rFonts w:asciiTheme="minorBidi" w:hAnsiTheme="minorBidi"/>
          <w:b/>
          <w:bCs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  <w:rtl/>
          <w:lang w:val="he-IL" w:bidi="he-IL"/>
          <w14:numSpacing w14:val="default"/>
        </w:rPr>
        <w:id w:val="13226948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2619F0" w14:textId="77777777" w:rsidR="00BF0D2F" w:rsidRPr="00372710" w:rsidRDefault="00BF0D2F" w:rsidP="00BF0D2F">
          <w:pPr>
            <w:pStyle w:val="TOCHeading"/>
            <w:bidi/>
            <w:jc w:val="center"/>
            <w:rPr>
              <w:rFonts w:asciiTheme="minorHAnsi" w:hAnsiTheme="minorHAnsi" w:cstheme="minorHAnsi"/>
              <w:b/>
              <w:bCs/>
              <w:sz w:val="24"/>
              <w:szCs w:val="24"/>
            </w:rPr>
          </w:pPr>
          <w:r w:rsidRPr="00372710">
            <w:rPr>
              <w:rFonts w:asciiTheme="minorHAnsi" w:hAnsiTheme="minorHAnsi" w:cstheme="minorHAnsi"/>
              <w:b/>
              <w:bCs/>
              <w:sz w:val="24"/>
              <w:szCs w:val="24"/>
              <w:rtl/>
              <w:lang w:val="he-IL" w:bidi="he-IL"/>
            </w:rPr>
            <w:t>תוכן עניינים</w:t>
          </w:r>
        </w:p>
        <w:p w14:paraId="7BBDDB89" w14:textId="77777777" w:rsidR="00BF0D2F" w:rsidRPr="00372710" w:rsidRDefault="00BF0D2F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r w:rsidRPr="00372710">
            <w:rPr>
              <w:sz w:val="24"/>
              <w:szCs w:val="24"/>
            </w:rPr>
            <w:fldChar w:fldCharType="begin"/>
          </w:r>
          <w:r w:rsidRPr="00372710">
            <w:rPr>
              <w:sz w:val="24"/>
              <w:szCs w:val="24"/>
            </w:rPr>
            <w:instrText xml:space="preserve"> TOC \o "1-3" \h \z \u </w:instrText>
          </w:r>
          <w:r w:rsidRPr="00372710">
            <w:rPr>
              <w:sz w:val="24"/>
              <w:szCs w:val="24"/>
            </w:rPr>
            <w:fldChar w:fldCharType="separate"/>
          </w:r>
          <w:hyperlink w:anchor="_Toc81207084" w:history="1">
            <w:r w:rsidRPr="00372710">
              <w:rPr>
                <w:rStyle w:val="Hyperlink"/>
                <w:noProof/>
                <w:sz w:val="24"/>
                <w:szCs w:val="24"/>
                <w:rtl/>
              </w:rPr>
              <w:t>1</w:t>
            </w:r>
            <w:r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t>ניהול שינויים</w:t>
            </w:r>
            <w:r w:rsidRPr="00372710">
              <w:rPr>
                <w:noProof/>
                <w:webHidden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Pr="00372710">
              <w:rPr>
                <w:noProof/>
                <w:webHidden/>
                <w:sz w:val="24"/>
                <w:szCs w:val="24"/>
              </w:rPr>
              <w:instrText xml:space="preserve"> PAGEREF _Toc81207084 \h </w:instrTex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Pr="00372710">
              <w:rPr>
                <w:noProof/>
                <w:webHidden/>
                <w:sz w:val="24"/>
                <w:szCs w:val="24"/>
              </w:rPr>
              <w:t>4</w: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3D9BFE52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5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2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בוא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5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24786AD4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6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2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תיאור המוצר המוגמר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6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AA71517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7" w:history="1">
            <w:r w:rsidR="00BF0D2F" w:rsidRPr="00372710">
              <w:rPr>
                <w:rStyle w:val="Hyperlink"/>
                <w:sz w:val="24"/>
                <w:szCs w:val="24"/>
              </w:rPr>
              <w:t>2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נושא המחקר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6E0F789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8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3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ביבת העבודה בפרויקט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8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8516FD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3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טכנולוגיות בשימוש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FCFC80B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0" w:history="1">
            <w:r w:rsidR="00BF0D2F" w:rsidRPr="00372710">
              <w:rPr>
                <w:rStyle w:val="Hyperlink"/>
                <w:sz w:val="24"/>
                <w:szCs w:val="24"/>
              </w:rPr>
              <w:t>3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מדריך למשתמש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0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413A29A2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1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4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אפיון דרישות וארכיטקטורת המערכת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5C0B4F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2" w:history="1">
            <w:r w:rsidR="00BF0D2F" w:rsidRPr="00372710">
              <w:rPr>
                <w:rStyle w:val="Hyperlink"/>
                <w:sz w:val="24"/>
                <w:szCs w:val="24"/>
              </w:rPr>
              <w:t>4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רישות ושימושי מערכת – </w:t>
            </w:r>
            <w:r w:rsidR="00BF0D2F" w:rsidRPr="00372710">
              <w:rPr>
                <w:rStyle w:val="Hyperlink"/>
                <w:sz w:val="24"/>
                <w:szCs w:val="24"/>
              </w:rPr>
              <w:t>Use Cases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2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92ABF46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3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סביבת הפרויקט – </w:t>
            </w:r>
            <w:r w:rsidR="00BF0D2F" w:rsidRPr="00372710">
              <w:rPr>
                <w:rStyle w:val="Hyperlink"/>
                <w:sz w:val="24"/>
                <w:szCs w:val="24"/>
              </w:rPr>
              <w:t>Eco – System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3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7F8B7B9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4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ארכיטקטורת המערכ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4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BACFF22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5" w:history="1">
            <w:r w:rsidR="00BF0D2F" w:rsidRPr="00372710">
              <w:rPr>
                <w:rStyle w:val="Hyperlink"/>
                <w:sz w:val="24"/>
                <w:szCs w:val="24"/>
              </w:rPr>
              <w:t>4.4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ממשק משתמש - </w:t>
            </w:r>
            <w:r w:rsidR="00BF0D2F" w:rsidRPr="00372710">
              <w:rPr>
                <w:rStyle w:val="Hyperlink"/>
                <w:sz w:val="24"/>
                <w:szCs w:val="24"/>
              </w:rPr>
              <w:t>GUI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5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16C4ADC5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6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5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דריך למפתח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6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124B200F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7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יאגרמת </w:t>
            </w:r>
            <w:r w:rsidR="00BF0D2F" w:rsidRPr="00372710">
              <w:rPr>
                <w:rStyle w:val="Hyperlink"/>
                <w:sz w:val="24"/>
                <w:szCs w:val="24"/>
              </w:rPr>
              <w:t>UML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 של כל מחלקות הפרויקט והתלויות ביניהן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6719897B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8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רשימת פונקציות ומחלקות ותפקידיהם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8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9BC3010" w14:textId="77777777" w:rsidR="00BF0D2F" w:rsidRPr="00372710" w:rsidRDefault="00485D88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פעולות מיוחדו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238CC3BC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0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6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יכום אישי / רפלקצ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0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A3DC8AE" w14:textId="77777777" w:rsidR="00BF0D2F" w:rsidRPr="00372710" w:rsidRDefault="00485D88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1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7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קורות מידע / ביבליוגרפ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5F489CB1" w14:textId="77777777" w:rsidR="00BF0D2F" w:rsidRDefault="00BF0D2F" w:rsidP="00BF0D2F">
          <w:pPr>
            <w:tabs>
              <w:tab w:val="left" w:pos="957"/>
            </w:tabs>
            <w:ind w:left="248"/>
            <w:rPr>
              <w:rFonts w:asciiTheme="minorHAnsi" w:hAnsiTheme="minorHAnsi" w:cstheme="minorHAnsi"/>
              <w:b/>
              <w:bCs/>
              <w:rtl/>
              <w:lang w:val="he-IL"/>
            </w:rPr>
          </w:pPr>
          <w:r w:rsidRPr="00372710">
            <w:rPr>
              <w:rFonts w:asciiTheme="minorHAnsi" w:hAnsiTheme="minorHAnsi" w:cstheme="minorHAnsi"/>
              <w:b/>
              <w:bCs/>
              <w:lang w:val="he-IL"/>
            </w:rPr>
            <w:fldChar w:fldCharType="end"/>
          </w:r>
        </w:p>
      </w:sdtContent>
    </w:sdt>
    <w:p w14:paraId="74ACA5D9" w14:textId="77777777" w:rsidR="00436277" w:rsidRDefault="00436277" w:rsidP="00714ED1">
      <w:pPr>
        <w:rPr>
          <w:b/>
          <w:bCs/>
        </w:rPr>
      </w:pPr>
    </w:p>
    <w:p w14:paraId="663025FC" w14:textId="655A8091" w:rsidR="00CF7845" w:rsidRDefault="00436277" w:rsidP="00CB4EC2">
      <w:pPr>
        <w:rPr>
          <w:b/>
          <w:bCs/>
          <w:sz w:val="32"/>
          <w:szCs w:val="32"/>
          <w:rtl/>
        </w:rPr>
      </w:pPr>
      <w:r>
        <w:rPr>
          <w:b/>
          <w:bCs/>
          <w:u w:val="single"/>
          <w:rtl/>
        </w:rPr>
        <w:br w:type="page"/>
      </w:r>
    </w:p>
    <w:p w14:paraId="1ED6B6DE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2E322509" w14:textId="77777777" w:rsidR="00700A42" w:rsidRDefault="00700A42" w:rsidP="00700A42">
      <w:pPr>
        <w:pStyle w:val="Heading1"/>
        <w:rPr>
          <w:rtl/>
        </w:rPr>
      </w:pPr>
      <w:bookmarkStart w:id="1" w:name="_Toc81207084"/>
      <w:r>
        <w:rPr>
          <w:rFonts w:hint="cs"/>
          <w:rtl/>
        </w:rPr>
        <w:t>ניהול שינויים</w:t>
      </w:r>
      <w:bookmarkEnd w:id="1"/>
    </w:p>
    <w:p w14:paraId="54C3A18F" w14:textId="77777777" w:rsidR="00700A42" w:rsidRPr="00372710" w:rsidRDefault="00700A42" w:rsidP="00700A42">
      <w:pPr>
        <w:rPr>
          <w:rtl/>
        </w:rPr>
      </w:pPr>
    </w:p>
    <w:tbl>
      <w:tblPr>
        <w:tblStyle w:val="TableGrid"/>
        <w:bidiVisual/>
        <w:tblW w:w="0" w:type="auto"/>
        <w:tblInd w:w="454" w:type="dxa"/>
        <w:tblLook w:val="04A0" w:firstRow="1" w:lastRow="0" w:firstColumn="1" w:lastColumn="0" w:noHBand="0" w:noVBand="1"/>
      </w:tblPr>
      <w:tblGrid>
        <w:gridCol w:w="1804"/>
        <w:gridCol w:w="1384"/>
        <w:gridCol w:w="4121"/>
        <w:gridCol w:w="1844"/>
      </w:tblGrid>
      <w:tr w:rsidR="00700A42" w14:paraId="7AB8FA25" w14:textId="77777777" w:rsidTr="009B79AB">
        <w:tc>
          <w:tcPr>
            <w:tcW w:w="1804" w:type="dxa"/>
          </w:tcPr>
          <w:p w14:paraId="7019DC3D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פעילות </w:t>
            </w:r>
          </w:p>
        </w:tc>
        <w:tc>
          <w:tcPr>
            <w:tcW w:w="1384" w:type="dxa"/>
          </w:tcPr>
          <w:p w14:paraId="2B230294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גרסה </w:t>
            </w:r>
          </w:p>
        </w:tc>
        <w:tc>
          <w:tcPr>
            <w:tcW w:w="4121" w:type="dxa"/>
          </w:tcPr>
          <w:p w14:paraId="7926A953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כולה / שינוי</w:t>
            </w:r>
          </w:p>
        </w:tc>
        <w:tc>
          <w:tcPr>
            <w:tcW w:w="1844" w:type="dxa"/>
          </w:tcPr>
          <w:p w14:paraId="5B3AD2E1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אריך סיום</w:t>
            </w:r>
          </w:p>
        </w:tc>
      </w:tr>
      <w:tr w:rsidR="00700A42" w:rsidRPr="00A609C4" w14:paraId="77EB2F40" w14:textId="77777777" w:rsidTr="009B79AB">
        <w:tc>
          <w:tcPr>
            <w:tcW w:w="1804" w:type="dxa"/>
          </w:tcPr>
          <w:p w14:paraId="256159AD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יזום </w:t>
            </w:r>
          </w:p>
        </w:tc>
        <w:tc>
          <w:tcPr>
            <w:tcW w:w="1384" w:type="dxa"/>
          </w:tcPr>
          <w:p w14:paraId="22B9FB9F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>0.1</w:t>
            </w:r>
          </w:p>
        </w:tc>
        <w:tc>
          <w:tcPr>
            <w:tcW w:w="4121" w:type="dxa"/>
          </w:tcPr>
          <w:p w14:paraId="53F6B7F6" w14:textId="083C33E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הצעה ראשונית </w:t>
            </w:r>
            <w:r w:rsidR="00455F53">
              <w:rPr>
                <w:rFonts w:hint="cs"/>
                <w:rtl/>
              </w:rPr>
              <w:t>וארכיטקטורה</w:t>
            </w:r>
          </w:p>
        </w:tc>
        <w:tc>
          <w:tcPr>
            <w:tcW w:w="1844" w:type="dxa"/>
          </w:tcPr>
          <w:p w14:paraId="3AFC30DC" w14:textId="0A3FA657" w:rsidR="00700A42" w:rsidRPr="00393279" w:rsidRDefault="00C42BF0" w:rsidP="009B79AB">
            <w:pPr>
              <w:ind w:left="0"/>
              <w:rPr>
                <w:rtl/>
              </w:rPr>
            </w:pPr>
            <w:r>
              <w:t>20.11</w:t>
            </w:r>
          </w:p>
        </w:tc>
      </w:tr>
      <w:tr w:rsidR="00700A42" w:rsidRPr="00A609C4" w14:paraId="049ECCD9" w14:textId="77777777" w:rsidTr="009B79AB">
        <w:tc>
          <w:tcPr>
            <w:tcW w:w="1804" w:type="dxa"/>
          </w:tcPr>
          <w:p w14:paraId="1480A775" w14:textId="10908ECF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26A4FB10" w14:textId="7F3FE9B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22405A33" w14:textId="51F6AC61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19D111A6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1227621A" w14:textId="77777777" w:rsidTr="009B79AB">
        <w:tc>
          <w:tcPr>
            <w:tcW w:w="1804" w:type="dxa"/>
          </w:tcPr>
          <w:p w14:paraId="5B255581" w14:textId="71D3021C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424E2A4D" w14:textId="5A84B3C8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4BB9B027" w14:textId="65A7340D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DA79C64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08C92EDC" w14:textId="77777777" w:rsidTr="009B79AB">
        <w:tc>
          <w:tcPr>
            <w:tcW w:w="1804" w:type="dxa"/>
          </w:tcPr>
          <w:p w14:paraId="0BEB34A6" w14:textId="60B69133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594F766E" w14:textId="1936A722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587F47A8" w14:textId="6FA1473B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5ECCEE0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4C15C7D9" w14:textId="77777777" w:rsidTr="009B79AB">
        <w:tc>
          <w:tcPr>
            <w:tcW w:w="1804" w:type="dxa"/>
          </w:tcPr>
          <w:p w14:paraId="29176C57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2A404D9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695AB7FF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58519033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34C92C6A" w14:textId="77777777" w:rsidTr="009B79AB">
        <w:tc>
          <w:tcPr>
            <w:tcW w:w="1804" w:type="dxa"/>
          </w:tcPr>
          <w:p w14:paraId="7AA0A91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082FE3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3C5E71F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0E462A15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</w:tbl>
    <w:p w14:paraId="24B9AE9C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6967CE1D" w14:textId="7DCAD84D" w:rsidR="00C42BF0" w:rsidRDefault="00C42BF0">
      <w:pPr>
        <w:bidi w:val="0"/>
        <w:spacing w:after="160" w:line="259" w:lineRule="auto"/>
        <w:ind w:left="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67F15D78" w14:textId="77777777" w:rsidR="00C42BF0" w:rsidRDefault="00C42BF0" w:rsidP="00C42BF0">
      <w:pPr>
        <w:pStyle w:val="Heading1"/>
        <w:rPr>
          <w:rtl/>
        </w:rPr>
      </w:pPr>
      <w:bookmarkStart w:id="2" w:name="_Toc81207085"/>
      <w:bookmarkStart w:id="3" w:name="_Toc79927558"/>
      <w:bookmarkStart w:id="4" w:name="_Toc79927735"/>
      <w:bookmarkStart w:id="5" w:name="_Toc79928638"/>
      <w:r w:rsidRPr="0093231D">
        <w:rPr>
          <w:rtl/>
        </w:rPr>
        <w:lastRenderedPageBreak/>
        <w:t>מבוא</w:t>
      </w:r>
      <w:bookmarkEnd w:id="2"/>
      <w:r w:rsidRPr="0093231D">
        <w:rPr>
          <w:rtl/>
        </w:rPr>
        <w:t xml:space="preserve"> </w:t>
      </w:r>
      <w:bookmarkEnd w:id="3"/>
      <w:bookmarkEnd w:id="4"/>
      <w:bookmarkEnd w:id="5"/>
    </w:p>
    <w:p w14:paraId="69D8ED58" w14:textId="53D5BC49" w:rsidR="00E65417" w:rsidRPr="00B45C19" w:rsidRDefault="009E72B0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 w:rsidRPr="00B45C19">
        <w:rPr>
          <w:rFonts w:asciiTheme="minorBidi" w:hAnsiTheme="minorBidi" w:hint="cs"/>
          <w:rtl/>
        </w:rPr>
        <w:t xml:space="preserve">בעזרת השרת </w:t>
      </w:r>
      <w:r w:rsidR="00F70D3B" w:rsidRPr="00B45C19">
        <w:rPr>
          <w:rFonts w:asciiTheme="minorBidi" w:hAnsiTheme="minorBidi" w:hint="cs"/>
          <w:rtl/>
        </w:rPr>
        <w:t>משתמשים יוכלו</w:t>
      </w:r>
      <w:r w:rsidRPr="00B45C19">
        <w:rPr>
          <w:rFonts w:asciiTheme="minorBidi" w:hAnsiTheme="minorBidi" w:hint="cs"/>
          <w:rtl/>
        </w:rPr>
        <w:t xml:space="preserve"> לכתוב מחברות בכתב יד אשר ישמרו באופן בטוח על השרת ויוכלו לצפות בהם בכל רגע. </w:t>
      </w:r>
      <w:r w:rsidR="00306601" w:rsidRPr="00B45C19">
        <w:rPr>
          <w:rFonts w:asciiTheme="minorBidi" w:hAnsiTheme="minorBidi" w:hint="cs"/>
          <w:rtl/>
        </w:rPr>
        <w:t xml:space="preserve">בנוסף, </w:t>
      </w:r>
      <w:r w:rsidR="000007A5">
        <w:rPr>
          <w:rFonts w:asciiTheme="minorBidi" w:hAnsiTheme="minorBidi" w:hint="cs"/>
          <w:rtl/>
        </w:rPr>
        <w:t>יוכלו המשתמשים לשתף מחברות אלו עם חבריהם ולערוך אותם בו זמנית.</w:t>
      </w:r>
    </w:p>
    <w:p w14:paraId="4E74AC54" w14:textId="1F2ED44D" w:rsidR="00F70D3B" w:rsidRDefault="00F70D3B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21EF49CA" w14:textId="45219132" w:rsidR="00B34095" w:rsidRPr="00B45C19" w:rsidRDefault="000007A5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רוב תוכנות הכתיבה בכתב יד הינן איטיות ואינן פשוטות לניהול, על כן, ברצוני להקים אתר אשר יאפשר תפעול קל ונגיש של המחברות מבלי זמני טעינה ארוכים או </w:t>
      </w:r>
      <w:proofErr w:type="spellStart"/>
      <w:r>
        <w:rPr>
          <w:rFonts w:asciiTheme="minorBidi" w:hAnsiTheme="minorBidi" w:hint="cs"/>
          <w:rtl/>
        </w:rPr>
        <w:t>הבלאגן</w:t>
      </w:r>
      <w:proofErr w:type="spellEnd"/>
      <w:r>
        <w:rPr>
          <w:rFonts w:asciiTheme="minorBidi" w:hAnsiTheme="minorBidi" w:hint="cs"/>
          <w:rtl/>
        </w:rPr>
        <w:t xml:space="preserve"> של סידור העריכה.</w:t>
      </w:r>
    </w:p>
    <w:p w14:paraId="0ABCE1E9" w14:textId="737B2E39" w:rsidR="00F70D3B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u w:val="single"/>
          <w:rtl/>
        </w:rPr>
      </w:pPr>
      <w:r>
        <w:rPr>
          <w:rFonts w:asciiTheme="minorBidi" w:hAnsiTheme="minorBidi" w:hint="cs"/>
          <w:u w:val="single"/>
          <w:rtl/>
        </w:rPr>
        <w:t>נושא המחקר בפרויקט</w:t>
      </w:r>
    </w:p>
    <w:p w14:paraId="57A93345" w14:textId="371FD29B" w:rsidR="009323F9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ניהול בסיסי של גרפיקת ווקטורים. על מנת לשמור ולכתוב את המחברות יש לנהל את המידע בעזרת גרפיקת ווקטורים אשר תאפשר שמירה </w:t>
      </w:r>
      <w:proofErr w:type="spellStart"/>
      <w:r>
        <w:rPr>
          <w:rFonts w:asciiTheme="minorBidi" w:hAnsiTheme="minorBidi" w:hint="cs"/>
          <w:rtl/>
        </w:rPr>
        <w:t>ואיפיון</w:t>
      </w:r>
      <w:proofErr w:type="spellEnd"/>
      <w:r>
        <w:rPr>
          <w:rFonts w:asciiTheme="minorBidi" w:hAnsiTheme="minorBidi" w:hint="cs"/>
          <w:rtl/>
        </w:rPr>
        <w:t xml:space="preserve"> יעיל של כתיבת המשתמש. </w:t>
      </w:r>
    </w:p>
    <w:p w14:paraId="643FC75E" w14:textId="5ADF5694" w:rsidR="00874256" w:rsidRDefault="008C2097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גרפיקת ווקטורים ועקומות </w:t>
      </w:r>
      <w:proofErr w:type="spellStart"/>
      <w:r>
        <w:rPr>
          <w:rFonts w:asciiTheme="minorBidi" w:hAnsiTheme="minorBidi" w:hint="cs"/>
          <w:rtl/>
        </w:rPr>
        <w:t>בייזיר</w:t>
      </w:r>
      <w:proofErr w:type="spellEnd"/>
      <w:r>
        <w:rPr>
          <w:rFonts w:asciiTheme="minorBidi" w:hAnsiTheme="minorBidi" w:hint="cs"/>
          <w:rtl/>
        </w:rPr>
        <w:t xml:space="preserve"> </w:t>
      </w:r>
      <w:r w:rsidR="00316131">
        <w:rPr>
          <w:rFonts w:asciiTheme="minorBidi" w:hAnsiTheme="minorBidi" w:hint="cs"/>
          <w:rtl/>
        </w:rPr>
        <w:t>משמשות כמעט תמיד בעיצוב וגרפיקת מחשב.</w:t>
      </w:r>
    </w:p>
    <w:p w14:paraId="31863FDF" w14:textId="77777777" w:rsidR="005716D5" w:rsidRDefault="005716D5" w:rsidP="005716D5">
      <w:pPr>
        <w:pStyle w:val="Heading1"/>
        <w:rPr>
          <w:rtl/>
        </w:rPr>
      </w:pPr>
      <w:bookmarkStart w:id="6" w:name="_Toc79927560"/>
      <w:bookmarkStart w:id="7" w:name="_Toc79927737"/>
      <w:bookmarkStart w:id="8" w:name="_Toc79928640"/>
      <w:bookmarkStart w:id="9" w:name="_Toc81207088"/>
      <w:r w:rsidRPr="008C2CC9">
        <w:rPr>
          <w:rtl/>
        </w:rPr>
        <w:t>סביבת העבודה</w:t>
      </w:r>
      <w:r>
        <w:rPr>
          <w:rFonts w:hint="cs"/>
          <w:rtl/>
        </w:rPr>
        <w:t xml:space="preserve"> </w:t>
      </w:r>
      <w:bookmarkEnd w:id="6"/>
      <w:bookmarkEnd w:id="7"/>
      <w:bookmarkEnd w:id="8"/>
      <w:r>
        <w:rPr>
          <w:rFonts w:hint="cs"/>
          <w:rtl/>
        </w:rPr>
        <w:t>בפרויקט</w:t>
      </w:r>
      <w:bookmarkEnd w:id="9"/>
    </w:p>
    <w:p w14:paraId="79A072F0" w14:textId="77777777" w:rsidR="005716D5" w:rsidRPr="004E000D" w:rsidRDefault="005716D5" w:rsidP="005716D5"/>
    <w:p w14:paraId="1B6667E9" w14:textId="77777777" w:rsidR="005716D5" w:rsidRDefault="005716D5" w:rsidP="005716D5">
      <w:pPr>
        <w:pStyle w:val="Heading2"/>
        <w:rPr>
          <w:rtl/>
        </w:rPr>
      </w:pPr>
      <w:bookmarkStart w:id="10" w:name="_Toc79927561"/>
      <w:bookmarkStart w:id="11" w:name="_Toc79927738"/>
      <w:bookmarkStart w:id="12" w:name="_Toc79928641"/>
      <w:bookmarkStart w:id="13" w:name="_Toc81207089"/>
      <w:r>
        <w:rPr>
          <w:rFonts w:hint="cs"/>
          <w:rtl/>
        </w:rPr>
        <w:t>טכנולוגיות בשימוש</w:t>
      </w:r>
      <w:r w:rsidRPr="0093231D">
        <w:rPr>
          <w:rtl/>
        </w:rPr>
        <w:t xml:space="preserve"> </w:t>
      </w:r>
      <w:r>
        <w:rPr>
          <w:rFonts w:hint="cs"/>
          <w:rtl/>
        </w:rPr>
        <w:t>בפרויקט</w:t>
      </w:r>
      <w:bookmarkEnd w:id="10"/>
      <w:bookmarkEnd w:id="11"/>
      <w:bookmarkEnd w:id="12"/>
      <w:bookmarkEnd w:id="13"/>
    </w:p>
    <w:p w14:paraId="7009F407" w14:textId="3417BD9C" w:rsidR="00EF3355" w:rsidRDefault="00EF3355" w:rsidP="00EF3355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תקשורת השרת והקליינטים תתבצע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</w:t>
      </w:r>
      <w:r>
        <w:t>socket</w:t>
      </w:r>
      <w:r>
        <w:rPr>
          <w:rFonts w:hint="cs"/>
          <w:rtl/>
        </w:rPr>
        <w:t xml:space="preserve"> ושרת מרובה משתמשים. והאינטראקציה של הקליינט תוצג בעזרת </w:t>
      </w:r>
      <w:r>
        <w:t>html</w:t>
      </w:r>
      <w:r>
        <w:rPr>
          <w:rFonts w:hint="cs"/>
          <w:rtl/>
        </w:rPr>
        <w:t xml:space="preserve"> ו-</w:t>
      </w:r>
      <w:proofErr w:type="spellStart"/>
      <w:r>
        <w:t>javascript</w:t>
      </w:r>
      <w:proofErr w:type="spellEnd"/>
      <w:r>
        <w:rPr>
          <w:rFonts w:hint="cs"/>
          <w:rtl/>
        </w:rPr>
        <w:t xml:space="preserve"> ויוצג ב</w:t>
      </w:r>
      <w:r>
        <w:t>browser-</w:t>
      </w:r>
      <w:r>
        <w:rPr>
          <w:rFonts w:hint="cs"/>
          <w:rtl/>
        </w:rPr>
        <w:t>. מידע המשתמש ישמר על השרת באופן מוצפן</w:t>
      </w:r>
      <w:r w:rsidR="000D77D9">
        <w:rPr>
          <w:rFonts w:hint="cs"/>
          <w:rtl/>
        </w:rPr>
        <w:t xml:space="preserve"> בעזרת </w:t>
      </w:r>
      <w:proofErr w:type="spellStart"/>
      <w:r w:rsidR="000D77D9">
        <w:t>mysql</w:t>
      </w:r>
      <w:proofErr w:type="spellEnd"/>
      <w:r>
        <w:rPr>
          <w:rFonts w:hint="cs"/>
          <w:rtl/>
        </w:rPr>
        <w:t>.</w:t>
      </w:r>
    </w:p>
    <w:p w14:paraId="2C230272" w14:textId="562187AF" w:rsidR="00BA15DB" w:rsidRDefault="00EF3355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כדי לקבל את חוזק הלחיצה של משתמש אשר משתמש בעט, אשתמש בתוספת </w:t>
      </w:r>
      <w:hyperlink r:id="rId12" w:history="1">
        <w:r w:rsidRPr="00E5747F">
          <w:rPr>
            <w:rStyle w:val="Hyperlink"/>
          </w:rPr>
          <w:t>https://pressurejs.com</w:t>
        </w:r>
        <w:r w:rsidRPr="00E5747F">
          <w:rPr>
            <w:rStyle w:val="Hyperlink"/>
            <w:rtl/>
          </w:rPr>
          <w:t>/</w:t>
        </w:r>
      </w:hyperlink>
      <w:r>
        <w:rPr>
          <w:rFonts w:hint="cs"/>
          <w:rtl/>
        </w:rPr>
        <w:t>.</w:t>
      </w:r>
    </w:p>
    <w:p w14:paraId="0834F448" w14:textId="5F5F2E39" w:rsidR="00EF3355" w:rsidRDefault="000D77D9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נהל את עריכת ה-</w:t>
      </w:r>
      <w:proofErr w:type="spellStart"/>
      <w:r>
        <w:t>svg</w:t>
      </w:r>
      <w:proofErr w:type="spellEnd"/>
      <w:r>
        <w:rPr>
          <w:rFonts w:hint="cs"/>
          <w:rtl/>
        </w:rPr>
        <w:t xml:space="preserve">, אשתמש בספרייה </w:t>
      </w:r>
      <w:r>
        <w:t>svg.js</w:t>
      </w:r>
    </w:p>
    <w:p w14:paraId="617D1EE4" w14:textId="7363974F" w:rsidR="00BA15DB" w:rsidRDefault="00BA15DB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הקל על עריכת ה-</w:t>
      </w:r>
      <w:r>
        <w:t>html</w:t>
      </w:r>
      <w:r>
        <w:rPr>
          <w:rFonts w:hint="cs"/>
          <w:rtl/>
        </w:rPr>
        <w:t xml:space="preserve"> אשתמש בספרייה </w:t>
      </w:r>
      <w:proofErr w:type="spellStart"/>
      <w:r>
        <w:t>jquery</w:t>
      </w:r>
      <w:proofErr w:type="spellEnd"/>
    </w:p>
    <w:p w14:paraId="4EB0B0B4" w14:textId="77777777" w:rsidR="00BA15DB" w:rsidRPr="00024D9E" w:rsidRDefault="00BA15DB" w:rsidP="00BA15DB">
      <w:pPr>
        <w:rPr>
          <w:rtl/>
        </w:rPr>
      </w:pPr>
    </w:p>
    <w:p w14:paraId="2F05AFC5" w14:textId="77777777" w:rsidR="00EF3355" w:rsidRDefault="00EF3355" w:rsidP="00BA15DB"/>
    <w:p w14:paraId="06AD949F" w14:textId="77777777" w:rsidR="005716D5" w:rsidRPr="004E000D" w:rsidRDefault="005716D5" w:rsidP="005716D5"/>
    <w:p w14:paraId="4C2B57FA" w14:textId="77777777" w:rsidR="005716D5" w:rsidRPr="0093231D" w:rsidRDefault="005716D5" w:rsidP="005716D5">
      <w:pPr>
        <w:pStyle w:val="Heading2"/>
      </w:pPr>
      <w:bookmarkStart w:id="14" w:name="_Toc79927563"/>
      <w:bookmarkStart w:id="15" w:name="_Toc79927740"/>
      <w:bookmarkStart w:id="16" w:name="_Toc79928642"/>
      <w:bookmarkStart w:id="17" w:name="_Toc81207090"/>
      <w:r w:rsidRPr="0093231D">
        <w:rPr>
          <w:rtl/>
        </w:rPr>
        <w:t xml:space="preserve">מדריך </w:t>
      </w:r>
      <w:bookmarkEnd w:id="14"/>
      <w:bookmarkEnd w:id="15"/>
      <w:bookmarkEnd w:id="16"/>
      <w:r>
        <w:rPr>
          <w:rFonts w:hint="cs"/>
          <w:rtl/>
        </w:rPr>
        <w:t>למשתמש</w:t>
      </w:r>
      <w:bookmarkEnd w:id="17"/>
    </w:p>
    <w:p w14:paraId="35DADED9" w14:textId="0F6B3306" w:rsidR="005716D5" w:rsidRDefault="00EF3355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כל שיש על המשתמש לעשות הוא להתחבר </w:t>
      </w:r>
      <w:r w:rsidR="00BA15DB">
        <w:rPr>
          <w:rFonts w:asciiTheme="minorBidi" w:hAnsiTheme="minorBidi" w:hint="cs"/>
          <w:rtl/>
        </w:rPr>
        <w:t xml:space="preserve">דרך המרשתת בדפדפן </w:t>
      </w:r>
      <w:r>
        <w:rPr>
          <w:rFonts w:asciiTheme="minorBidi" w:hAnsiTheme="minorBidi" w:hint="cs"/>
          <w:rtl/>
        </w:rPr>
        <w:t xml:space="preserve">לכתובת השרת ולהיכנס </w:t>
      </w:r>
      <w:proofErr w:type="spellStart"/>
      <w:r>
        <w:rPr>
          <w:rFonts w:asciiTheme="minorBidi" w:hAnsiTheme="minorBidi" w:hint="cs"/>
          <w:rtl/>
        </w:rPr>
        <w:t>ליוזר</w:t>
      </w:r>
      <w:proofErr w:type="spellEnd"/>
      <w:r>
        <w:rPr>
          <w:rFonts w:asciiTheme="minorBidi" w:hAnsiTheme="minorBidi" w:hint="cs"/>
          <w:rtl/>
        </w:rPr>
        <w:t xml:space="preserve"> שלו</w:t>
      </w:r>
      <w:r w:rsidR="00BA15DB">
        <w:rPr>
          <w:rFonts w:asciiTheme="minorBidi" w:hAnsiTheme="minorBidi" w:hint="cs"/>
          <w:rtl/>
        </w:rPr>
        <w:t xml:space="preserve"> (במידה ואין, יכול ליצור)</w:t>
      </w:r>
      <w:r>
        <w:rPr>
          <w:rFonts w:asciiTheme="minorBidi" w:hAnsiTheme="minorBidi" w:hint="cs"/>
          <w:rtl/>
        </w:rPr>
        <w:t>.</w:t>
      </w:r>
    </w:p>
    <w:p w14:paraId="37346845" w14:textId="50533C03" w:rsidR="00CD642E" w:rsidRDefault="00CD642E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לאחר שנכנס, יכול ליצור </w:t>
      </w:r>
      <w:r w:rsidR="009A272B">
        <w:rPr>
          <w:rFonts w:asciiTheme="minorBidi" w:hAnsiTheme="minorBidi" w:hint="cs"/>
          <w:rtl/>
        </w:rPr>
        <w:t>מחברת חדשה</w:t>
      </w:r>
      <w:r w:rsidR="00BA15DB">
        <w:rPr>
          <w:rFonts w:asciiTheme="minorBidi" w:hAnsiTheme="minorBidi" w:hint="cs"/>
          <w:rtl/>
        </w:rPr>
        <w:t xml:space="preserve">, </w:t>
      </w:r>
      <w:r w:rsidR="009A272B">
        <w:rPr>
          <w:rFonts w:asciiTheme="minorBidi" w:hAnsiTheme="minorBidi" w:hint="cs"/>
          <w:rtl/>
        </w:rPr>
        <w:t>לכתוב בה ולשמור אותה</w:t>
      </w:r>
      <w:r w:rsidR="00BA15DB">
        <w:rPr>
          <w:rFonts w:asciiTheme="minorBidi" w:hAnsiTheme="minorBidi" w:hint="cs"/>
          <w:rtl/>
        </w:rPr>
        <w:t>.</w:t>
      </w:r>
    </w:p>
    <w:p w14:paraId="243213C3" w14:textId="24BF8898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לאחר ששמר, יכול ללחוץ על כפתור ה-</w:t>
      </w:r>
      <w:r>
        <w:rPr>
          <w:rFonts w:asciiTheme="minorBidi" w:hAnsiTheme="minorBidi"/>
        </w:rPr>
        <w:t>share</w:t>
      </w:r>
      <w:r>
        <w:rPr>
          <w:rFonts w:asciiTheme="minorBidi" w:hAnsiTheme="minorBidi" w:hint="cs"/>
          <w:rtl/>
        </w:rPr>
        <w:t xml:space="preserve"> על מנת לפתוח את חלון השיתוף אשר יאפשר למשתמש ליצור קוד שיתוף.</w:t>
      </w:r>
    </w:p>
    <w:p w14:paraId="62E7F580" w14:textId="4400E38A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את קוד השיתוף יכול המשתמש לשלוח לחבריו אשר </w:t>
      </w:r>
      <w:proofErr w:type="spellStart"/>
      <w:r>
        <w:rPr>
          <w:rFonts w:asciiTheme="minorBidi" w:hAnsiTheme="minorBidi" w:hint="cs"/>
          <w:rtl/>
        </w:rPr>
        <w:t>בהיכנסתם</w:t>
      </w:r>
      <w:proofErr w:type="spellEnd"/>
      <w:r>
        <w:rPr>
          <w:rFonts w:asciiTheme="minorBidi" w:hAnsiTheme="minorBidi" w:hint="cs"/>
          <w:rtl/>
        </w:rPr>
        <w:t xml:space="preserve"> יוכלו לערוך את המחברת בזמן אמת. </w:t>
      </w:r>
    </w:p>
    <w:p w14:paraId="7125F647" w14:textId="42EADB62" w:rsidR="00EA3877" w:rsidRDefault="00EA3877" w:rsidP="00EA3877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46EF1990" w14:textId="7A306D72" w:rsidR="00EA3877" w:rsidRDefault="00EA3877" w:rsidP="00EA3877">
      <w:pPr>
        <w:pStyle w:val="Heading2"/>
        <w:rPr>
          <w:rtl/>
        </w:rPr>
      </w:pPr>
      <w:r>
        <w:rPr>
          <w:rFonts w:hint="cs"/>
          <w:rtl/>
        </w:rPr>
        <w:t>מדריך למריץ השרת</w:t>
      </w:r>
    </w:p>
    <w:p w14:paraId="2EE3A121" w14:textId="59145E6E" w:rsidR="00EA3877" w:rsidRDefault="00EA3877" w:rsidP="00EA3877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בכדי להריץ את השרת, יש להוריד את הספריות הנחוצות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 xml:space="preserve"> ולהריץ את הקובץ </w:t>
      </w:r>
      <w:r>
        <w:t>main.py</w:t>
      </w:r>
    </w:p>
    <w:p w14:paraId="7D77944C" w14:textId="52F2FED8" w:rsidR="00EA3877" w:rsidRPr="00EA3877" w:rsidRDefault="00EA3877" w:rsidP="00EA3877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>על מנת לצאת מהשרת יש לכתוב ב</w:t>
      </w:r>
      <w:r>
        <w:t>console</w:t>
      </w:r>
      <w:r>
        <w:rPr>
          <w:rFonts w:hint="cs"/>
          <w:rtl/>
        </w:rPr>
        <w:t xml:space="preserve"> </w:t>
      </w:r>
      <w:r>
        <w:t xml:space="preserve">exit </w:t>
      </w:r>
      <w:r>
        <w:rPr>
          <w:rFonts w:hint="cs"/>
          <w:rtl/>
        </w:rPr>
        <w:t xml:space="preserve"> מה שישמור את המידע לקבצי ה</w:t>
      </w:r>
      <w:proofErr w:type="spellStart"/>
      <w:r>
        <w:t>json</w:t>
      </w:r>
      <w:proofErr w:type="spellEnd"/>
      <w:r>
        <w:rPr>
          <w:rFonts w:hint="cs"/>
          <w:rtl/>
        </w:rPr>
        <w:t>.</w:t>
      </w:r>
    </w:p>
    <w:p w14:paraId="77F66C5D" w14:textId="227CFEAF" w:rsidR="009A272B" w:rsidRPr="00BA15DB" w:rsidRDefault="009A272B" w:rsidP="00BA15DB">
      <w:pPr>
        <w:shd w:val="clear" w:color="auto" w:fill="FFFFFF"/>
        <w:spacing w:after="120" w:line="240" w:lineRule="auto"/>
        <w:ind w:left="360"/>
        <w:jc w:val="both"/>
        <w:rPr>
          <w:rFonts w:asciiTheme="minorBidi" w:hAnsiTheme="minorBidi"/>
        </w:rPr>
      </w:pPr>
    </w:p>
    <w:p w14:paraId="19F18F50" w14:textId="6313B8BE" w:rsidR="009A272B" w:rsidRDefault="009A272B">
      <w:pPr>
        <w:bidi w:val="0"/>
        <w:spacing w:after="160" w:line="259" w:lineRule="auto"/>
        <w:ind w:left="0"/>
        <w:rPr>
          <w:rFonts w:asciiTheme="minorBidi" w:hAnsiTheme="minorBidi"/>
          <w:color w:val="7030A0"/>
          <w:rtl/>
        </w:rPr>
      </w:pPr>
      <w:r>
        <w:rPr>
          <w:rFonts w:asciiTheme="minorBidi" w:hAnsiTheme="minorBidi"/>
          <w:color w:val="7030A0"/>
          <w:rtl/>
        </w:rPr>
        <w:br w:type="page"/>
      </w:r>
    </w:p>
    <w:p w14:paraId="06A33236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5EC90C6D" w14:textId="77777777" w:rsidR="009A272B" w:rsidRDefault="009A272B" w:rsidP="009A272B">
      <w:pPr>
        <w:pStyle w:val="Heading1"/>
        <w:rPr>
          <w:rtl/>
        </w:rPr>
      </w:pPr>
      <w:bookmarkStart w:id="18" w:name="_Toc81207091"/>
      <w:r>
        <w:rPr>
          <w:rFonts w:hint="cs"/>
          <w:rtl/>
        </w:rPr>
        <w:t>אפיון דרישות וארכיטקטורת המערכת</w:t>
      </w:r>
      <w:bookmarkEnd w:id="18"/>
    </w:p>
    <w:p w14:paraId="61EE9639" w14:textId="77777777" w:rsidR="009A272B" w:rsidRPr="00DE269C" w:rsidRDefault="009A272B" w:rsidP="009A272B"/>
    <w:p w14:paraId="190606BD" w14:textId="77777777" w:rsidR="009A272B" w:rsidRPr="0093231D" w:rsidRDefault="009A272B" w:rsidP="009A272B">
      <w:pPr>
        <w:pStyle w:val="Heading2"/>
      </w:pPr>
      <w:bookmarkStart w:id="19" w:name="_Toc79927566"/>
      <w:bookmarkStart w:id="20" w:name="_Toc79927743"/>
      <w:bookmarkStart w:id="21" w:name="_Toc79928645"/>
      <w:bookmarkStart w:id="22" w:name="_Toc81207092"/>
      <w:r>
        <w:rPr>
          <w:rFonts w:hint="cs"/>
          <w:rtl/>
        </w:rPr>
        <w:t xml:space="preserve">דרישות </w:t>
      </w:r>
      <w:bookmarkEnd w:id="19"/>
      <w:bookmarkEnd w:id="20"/>
      <w:bookmarkEnd w:id="21"/>
      <w:r>
        <w:rPr>
          <w:rFonts w:hint="cs"/>
          <w:rtl/>
        </w:rPr>
        <w:t xml:space="preserve">ושימושי מערכ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se Cases</w:t>
      </w:r>
      <w:bookmarkEnd w:id="22"/>
    </w:p>
    <w:p w14:paraId="173D4812" w14:textId="750EB8EC" w:rsidR="009A272B" w:rsidRDefault="00E31C8F" w:rsidP="009A272B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אין דרישות למערכת מעבר לתמיכה בדפדפן.</w:t>
      </w:r>
    </w:p>
    <w:p w14:paraId="60603243" w14:textId="0BC95236" w:rsidR="009A272B" w:rsidRPr="004E000D" w:rsidRDefault="009A272B" w:rsidP="009A272B"/>
    <w:p w14:paraId="65750CAE" w14:textId="79FF6C63" w:rsidR="009A272B" w:rsidRDefault="009A272B" w:rsidP="009A272B">
      <w:pPr>
        <w:pStyle w:val="Heading2"/>
        <w:rPr>
          <w:rtl/>
        </w:rPr>
      </w:pPr>
      <w:bookmarkStart w:id="23" w:name="_Toc79927567"/>
      <w:bookmarkStart w:id="24" w:name="_Toc79927744"/>
      <w:bookmarkStart w:id="25" w:name="_Toc79928646"/>
      <w:bookmarkStart w:id="26" w:name="_Toc81207094"/>
      <w:r>
        <w:rPr>
          <w:rFonts w:hint="cs"/>
          <w:rtl/>
        </w:rPr>
        <w:t xml:space="preserve">ארכיטקטורת </w:t>
      </w:r>
      <w:bookmarkEnd w:id="23"/>
      <w:bookmarkEnd w:id="24"/>
      <w:bookmarkEnd w:id="25"/>
      <w:r>
        <w:rPr>
          <w:rFonts w:hint="cs"/>
          <w:rtl/>
        </w:rPr>
        <w:t>המערכת</w:t>
      </w:r>
      <w:bookmarkEnd w:id="26"/>
      <w:r>
        <w:rPr>
          <w:rFonts w:hint="cs"/>
          <w:rtl/>
        </w:rPr>
        <w:t xml:space="preserve"> </w:t>
      </w:r>
    </w:p>
    <w:p w14:paraId="56744EF8" w14:textId="77777777" w:rsidR="009A272B" w:rsidRDefault="009A272B" w:rsidP="009A272B">
      <w:pPr>
        <w:ind w:left="720"/>
        <w:rPr>
          <w:rtl/>
        </w:rPr>
      </w:pPr>
    </w:p>
    <w:p w14:paraId="180DC7A7" w14:textId="20ADB892" w:rsidR="009A272B" w:rsidRDefault="009A272B" w:rsidP="009A272B"/>
    <w:p w14:paraId="7172A0C8" w14:textId="41D10387" w:rsidR="00AB5D8E" w:rsidRDefault="008F1D3E" w:rsidP="009A272B">
      <w:r>
        <w:rPr>
          <w:noProof/>
        </w:rPr>
        <w:drawing>
          <wp:inline distT="0" distB="0" distL="0" distR="0" wp14:anchorId="41ACBC53" wp14:editId="2715E55D">
            <wp:extent cx="6186805" cy="542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54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12597" w14:textId="000A506A" w:rsidR="00471481" w:rsidRDefault="00471481" w:rsidP="009A272B">
      <w:pPr>
        <w:rPr>
          <w:rtl/>
        </w:rPr>
      </w:pPr>
    </w:p>
    <w:p w14:paraId="26BBA4B6" w14:textId="07AAA86C" w:rsidR="00471481" w:rsidRDefault="00471481" w:rsidP="009A272B">
      <w:pPr>
        <w:rPr>
          <w:rtl/>
        </w:rPr>
      </w:pPr>
    </w:p>
    <w:p w14:paraId="390BF13B" w14:textId="03B1A352" w:rsidR="00471481" w:rsidRDefault="00471481" w:rsidP="009A272B">
      <w:pPr>
        <w:rPr>
          <w:rtl/>
        </w:rPr>
      </w:pPr>
      <w:r>
        <w:rPr>
          <w:rFonts w:hint="cs"/>
          <w:rtl/>
        </w:rPr>
        <w:t>כאשר מבנה שרת ה-</w:t>
      </w:r>
      <w:proofErr w:type="spellStart"/>
      <w:r>
        <w:t>mySQL</w:t>
      </w:r>
      <w:proofErr w:type="spellEnd"/>
      <w:r>
        <w:rPr>
          <w:rFonts w:hint="cs"/>
          <w:rtl/>
        </w:rPr>
        <w:t xml:space="preserve"> נראה כך:</w:t>
      </w:r>
    </w:p>
    <w:p w14:paraId="50D3208F" w14:textId="2F45E2BD" w:rsidR="00471481" w:rsidRPr="0041392C" w:rsidRDefault="00471481" w:rsidP="009A272B">
      <w:pPr>
        <w:rPr>
          <w:rtl/>
        </w:rPr>
      </w:pPr>
      <w:r>
        <w:rPr>
          <w:noProof/>
        </w:rPr>
        <w:lastRenderedPageBreak/>
        <w:drawing>
          <wp:inline distT="0" distB="0" distL="0" distR="0" wp14:anchorId="520C142B" wp14:editId="5C7FD61C">
            <wp:extent cx="6186805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2FB1" w14:textId="2DFC3042" w:rsidR="009A272B" w:rsidRDefault="0039737C" w:rsidP="00AB5D8E">
      <w:pPr>
        <w:pStyle w:val="ListParagraph"/>
        <w:rPr>
          <w:rtl/>
        </w:rPr>
      </w:pPr>
      <w:r>
        <w:rPr>
          <w:rFonts w:hint="cs"/>
          <w:rtl/>
        </w:rPr>
        <w:t>כאשר כל פנייה אל יוצר ה-</w:t>
      </w:r>
      <w:r>
        <w:t>Thread</w:t>
      </w:r>
      <w:r w:rsidR="00C26F80">
        <w:t>s</w:t>
      </w:r>
      <w:r w:rsidR="00C26F80">
        <w:rPr>
          <w:rFonts w:hint="cs"/>
          <w:rtl/>
        </w:rPr>
        <w:t xml:space="preserve"> הינה כחלק משליחת </w:t>
      </w:r>
      <w:r w:rsidR="00C26F80">
        <w:t>Packet</w:t>
      </w:r>
      <w:r w:rsidR="00C26F80">
        <w:rPr>
          <w:rFonts w:hint="cs"/>
          <w:rtl/>
        </w:rPr>
        <w:t xml:space="preserve"> בפרוטוקול </w:t>
      </w:r>
      <w:r w:rsidR="00C26F80">
        <w:t>HTTPS</w:t>
      </w:r>
      <w:r w:rsidR="00C26F80">
        <w:rPr>
          <w:rFonts w:hint="cs"/>
          <w:rtl/>
        </w:rPr>
        <w:t xml:space="preserve"> בעזרת </w:t>
      </w:r>
      <w:r w:rsidR="00C26F80">
        <w:t>TLS</w:t>
      </w:r>
      <w:r w:rsidR="00C26F80">
        <w:rPr>
          <w:rFonts w:hint="cs"/>
          <w:rtl/>
        </w:rPr>
        <w:t>.</w:t>
      </w:r>
    </w:p>
    <w:p w14:paraId="3ED40D13" w14:textId="6806551C" w:rsidR="00C26F80" w:rsidRDefault="00C26F80" w:rsidP="00AB5D8E">
      <w:pPr>
        <w:pStyle w:val="ListParagraph"/>
        <w:rPr>
          <w:rtl/>
        </w:rPr>
      </w:pPr>
    </w:p>
    <w:p w14:paraId="55FC10C0" w14:textId="77777777" w:rsidR="00C26F80" w:rsidRDefault="00C26F80" w:rsidP="00AB5D8E">
      <w:pPr>
        <w:pStyle w:val="ListParagraph"/>
      </w:pPr>
    </w:p>
    <w:p w14:paraId="19349ACF" w14:textId="77777777" w:rsidR="0039737C" w:rsidRDefault="0039737C" w:rsidP="00AB5D8E">
      <w:pPr>
        <w:pStyle w:val="ListParagraph"/>
        <w:rPr>
          <w:rtl/>
        </w:rPr>
      </w:pPr>
    </w:p>
    <w:p w14:paraId="7882649A" w14:textId="77777777" w:rsidR="009A272B" w:rsidRDefault="009A272B" w:rsidP="009A272B"/>
    <w:p w14:paraId="3D5A56D7" w14:textId="77777777" w:rsidR="009A272B" w:rsidRPr="004E000D" w:rsidRDefault="009A272B" w:rsidP="009A272B">
      <w:pPr>
        <w:pStyle w:val="Heading2"/>
      </w:pPr>
      <w:bookmarkStart w:id="27" w:name="_Toc81207095"/>
      <w:r>
        <w:rPr>
          <w:rFonts w:hint="cs"/>
          <w:rtl/>
        </w:rPr>
        <w:t xml:space="preserve">ממשק משתמש - </w:t>
      </w:r>
      <w:r>
        <w:t>GUI</w:t>
      </w:r>
      <w:bookmarkEnd w:id="27"/>
    </w:p>
    <w:p w14:paraId="4DC2495A" w14:textId="70A96D09" w:rsidR="009A272B" w:rsidRDefault="00365056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שרת יוצג למשתמש בעזרת ה-</w:t>
      </w:r>
      <w:r>
        <w:rPr>
          <w:rFonts w:asciiTheme="minorBidi" w:hAnsiTheme="minorBidi"/>
        </w:rPr>
        <w:t>web</w:t>
      </w:r>
    </w:p>
    <w:p w14:paraId="5F3C755E" w14:textId="1F25D6B3" w:rsidR="00AB5D8E" w:rsidRPr="00AB5D8E" w:rsidRDefault="00CD1861" w:rsidP="00AB5D8E">
      <w:pPr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5B241A6A" wp14:editId="04A092A1">
            <wp:extent cx="6178550" cy="3031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0F69" w14:textId="0614D08A" w:rsidR="00CD1861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לוח עליו המשתמש יצייר</w:t>
      </w:r>
    </w:p>
    <w:p w14:paraId="6790ED69" w14:textId="0A2A44AA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עט</w:t>
      </w:r>
    </w:p>
    <w:p w14:paraId="1298EEA6" w14:textId="5B6EF3EB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מחק</w:t>
      </w:r>
    </w:p>
    <w:p w14:paraId="4A905716" w14:textId="64B0FA2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נקות את הלוח</w:t>
      </w:r>
    </w:p>
    <w:p w14:paraId="74790081" w14:textId="49F3EB9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מור את המחברת</w:t>
      </w:r>
    </w:p>
    <w:p w14:paraId="2DA2F034" w14:textId="45E72F1D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lastRenderedPageBreak/>
        <w:t>כפתור המאפשר לשתף את המחברת בעזרת לינק</w:t>
      </w:r>
    </w:p>
    <w:p w14:paraId="51074A2B" w14:textId="32DBE95F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נות את גודל העט</w:t>
      </w:r>
    </w:p>
    <w:p w14:paraId="39949F67" w14:textId="471EBBF7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פותח את גלגל הצבע ומאפשר לשנות את צבע העט</w:t>
      </w:r>
    </w:p>
    <w:p w14:paraId="011DD0C5" w14:textId="4D2A82B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רשימת המחברות של המשתמש</w:t>
      </w:r>
    </w:p>
    <w:p w14:paraId="72E4FD1E" w14:textId="7242C63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יצירת מחברת חדשה</w:t>
      </w:r>
    </w:p>
    <w:p w14:paraId="06BC3A3A" w14:textId="56DDDAE5" w:rsidR="00E874E6" w:rsidRPr="00F6110B" w:rsidRDefault="00E874E6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כניסה או יציאה מהמשתמש</w:t>
      </w:r>
    </w:p>
    <w:p w14:paraId="7FE712CC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3C5EB447" w14:textId="5F5B9DDF" w:rsidR="00D87840" w:rsidRDefault="008B32B5" w:rsidP="008B32B5">
      <w:pPr>
        <w:pStyle w:val="Heading1"/>
      </w:pPr>
      <w:r>
        <w:rPr>
          <w:rFonts w:hint="cs"/>
          <w:rtl/>
        </w:rPr>
        <w:t>מדריך למפתח</w:t>
      </w:r>
    </w:p>
    <w:p w14:paraId="58C4629B" w14:textId="13DFF3C3" w:rsidR="006646E1" w:rsidRPr="006646E1" w:rsidRDefault="006646E1" w:rsidP="006646E1">
      <w:pPr>
        <w:rPr>
          <w:rFonts w:hint="cs"/>
          <w:rtl/>
        </w:rPr>
      </w:pPr>
      <w:r>
        <w:t>Documentation</w:t>
      </w:r>
      <w:r>
        <w:rPr>
          <w:rFonts w:hint="cs"/>
          <w:rtl/>
        </w:rPr>
        <w:t xml:space="preserve"> נמצא בתיקייה </w:t>
      </w:r>
      <w:r>
        <w:t>./docs/documentation</w:t>
      </w:r>
    </w:p>
    <w:p w14:paraId="41CA4034" w14:textId="070DDDB1" w:rsidR="008B32B5" w:rsidRDefault="008B32B5" w:rsidP="008B32B5">
      <w:pPr>
        <w:rPr>
          <w:rtl/>
        </w:rPr>
      </w:pPr>
    </w:p>
    <w:p w14:paraId="39FE77C3" w14:textId="674FC8FB" w:rsidR="008B32B5" w:rsidRDefault="008B32B5" w:rsidP="008B32B5">
      <w:pPr>
        <w:pStyle w:val="Heading2"/>
        <w:rPr>
          <w:rtl/>
        </w:rPr>
      </w:pPr>
      <w:r>
        <w:rPr>
          <w:rFonts w:hint="cs"/>
          <w:rtl/>
        </w:rPr>
        <w:t xml:space="preserve"> דיאגרמת מחלקות</w:t>
      </w:r>
    </w:p>
    <w:p w14:paraId="221DB3CE" w14:textId="1C9BE37F" w:rsidR="008B32B5" w:rsidRDefault="009461FA" w:rsidP="008B32B5">
      <w:r>
        <w:rPr>
          <w:noProof/>
        </w:rPr>
        <w:drawing>
          <wp:inline distT="0" distB="0" distL="0" distR="0" wp14:anchorId="47CC9D2D" wp14:editId="3EE4461C">
            <wp:extent cx="5817870" cy="220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331F1" w14:textId="154FA3E0" w:rsidR="009461FA" w:rsidRDefault="009461FA" w:rsidP="008B32B5"/>
    <w:p w14:paraId="2B4E7A21" w14:textId="77777777" w:rsidR="009461FA" w:rsidRPr="008B32B5" w:rsidRDefault="009461FA" w:rsidP="00407247">
      <w:pPr>
        <w:pStyle w:val="Heading2"/>
        <w:numPr>
          <w:ilvl w:val="0"/>
          <w:numId w:val="0"/>
        </w:numPr>
        <w:ind w:left="576" w:hanging="576"/>
        <w:rPr>
          <w:rFonts w:hint="cs"/>
        </w:rPr>
      </w:pPr>
    </w:p>
    <w:sectPr w:rsidR="009461FA" w:rsidRPr="008B32B5" w:rsidSect="00040EA0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67B0A" w14:textId="77777777" w:rsidR="00485D88" w:rsidRDefault="00485D88" w:rsidP="002B62F8">
      <w:pPr>
        <w:spacing w:line="240" w:lineRule="auto"/>
      </w:pPr>
      <w:r>
        <w:separator/>
      </w:r>
    </w:p>
  </w:endnote>
  <w:endnote w:type="continuationSeparator" w:id="0">
    <w:p w14:paraId="4A479421" w14:textId="77777777" w:rsidR="00485D88" w:rsidRDefault="00485D88" w:rsidP="002B62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BBD8" w14:textId="77777777" w:rsidR="00E501C6" w:rsidRPr="00740E81" w:rsidRDefault="00485D88" w:rsidP="00D12792">
    <w:pPr>
      <w:pStyle w:val="Footer"/>
      <w:pBdr>
        <w:top w:val="single" w:sz="4" w:space="1" w:color="auto"/>
        <w:bottom w:val="single" w:sz="4" w:space="1" w:color="auto"/>
      </w:pBdr>
      <w:jc w:val="right"/>
      <w:rPr>
        <w:rtl/>
      </w:rPr>
    </w:pPr>
    <w:sdt>
      <w:sdtPr>
        <w:rPr>
          <w:rtl/>
        </w:rPr>
        <w:id w:val="1869561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fldSimple w:instr=" NUMPAGES   \* MERGEFORMAT ">
          <w:r w:rsidR="00E501C6">
            <w:rPr>
              <w:noProof/>
              <w:rtl/>
            </w:rPr>
            <w:t>6</w:t>
          </w:r>
        </w:fldSimple>
        <w:r w:rsidR="00E501C6">
          <w:rPr>
            <w:rFonts w:hint="cs"/>
            <w:rtl/>
          </w:rPr>
          <w:t xml:space="preserve"> / </w:t>
        </w:r>
        <w:r w:rsidR="00E501C6">
          <w:fldChar w:fldCharType="begin"/>
        </w:r>
        <w:r w:rsidR="00E501C6">
          <w:instrText xml:space="preserve"> PAGE   \* MERGEFORMAT </w:instrText>
        </w:r>
        <w:r w:rsidR="00E501C6">
          <w:fldChar w:fldCharType="separate"/>
        </w:r>
        <w:r w:rsidR="00E501C6">
          <w:rPr>
            <w:noProof/>
          </w:rPr>
          <w:t>2</w:t>
        </w:r>
        <w:r w:rsidR="00E501C6">
          <w:rPr>
            <w:noProof/>
          </w:rPr>
          <w:fldChar w:fldCharType="end"/>
        </w:r>
        <w:r w:rsidR="00E501C6">
          <w:rPr>
            <w:noProof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216AF" w14:textId="77777777" w:rsidR="00485D88" w:rsidRDefault="00485D88" w:rsidP="002B62F8">
      <w:pPr>
        <w:spacing w:line="240" w:lineRule="auto"/>
      </w:pPr>
      <w:r>
        <w:separator/>
      </w:r>
    </w:p>
  </w:footnote>
  <w:footnote w:type="continuationSeparator" w:id="0">
    <w:p w14:paraId="1970FD3B" w14:textId="77777777" w:rsidR="00485D88" w:rsidRDefault="00485D88" w:rsidP="002B62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E6A7" w14:textId="679F5E34" w:rsidR="00E501C6" w:rsidRDefault="00E501C6" w:rsidP="00D12792">
    <w:pPr>
      <w:pStyle w:val="Header"/>
      <w:jc w:val="center"/>
      <w:rPr>
        <w:rtl/>
      </w:rPr>
    </w:pPr>
    <w:r>
      <w:rPr>
        <w:rFonts w:hint="cs"/>
        <w:rtl/>
      </w:rPr>
      <w:t>שם הפרויקט:___________</w:t>
    </w:r>
  </w:p>
  <w:p w14:paraId="42AB879C" w14:textId="48EA71E8" w:rsidR="00E501C6" w:rsidRDefault="00E501C6" w:rsidP="001D284D">
    <w:pPr>
      <w:pStyle w:val="Header"/>
      <w:rPr>
        <w:rtl/>
      </w:rPr>
    </w:pPr>
    <w:r>
      <w:rPr>
        <w:rFonts w:hint="cs"/>
        <w:rtl/>
      </w:rPr>
      <w:t>מגיש:____________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 xml:space="preserve">  תאריך:______________</w:t>
    </w:r>
  </w:p>
  <w:p w14:paraId="497E37B9" w14:textId="77777777" w:rsidR="00E501C6" w:rsidRDefault="00E501C6" w:rsidP="00934882">
    <w:pPr>
      <w:pBdr>
        <w:bottom w:val="double" w:sz="6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CEE"/>
    <w:multiLevelType w:val="hybridMultilevel"/>
    <w:tmpl w:val="EE7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262F"/>
    <w:multiLevelType w:val="multilevel"/>
    <w:tmpl w:val="08A045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047D32"/>
    <w:multiLevelType w:val="hybridMultilevel"/>
    <w:tmpl w:val="0FD60AF8"/>
    <w:lvl w:ilvl="0" w:tplc="AB9C12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4" w:hanging="360"/>
      </w:pPr>
    </w:lvl>
    <w:lvl w:ilvl="2" w:tplc="2000001B" w:tentative="1">
      <w:start w:val="1"/>
      <w:numFmt w:val="lowerRoman"/>
      <w:lvlText w:val="%3."/>
      <w:lvlJc w:val="right"/>
      <w:pPr>
        <w:ind w:left="2254" w:hanging="180"/>
      </w:pPr>
    </w:lvl>
    <w:lvl w:ilvl="3" w:tplc="2000000F" w:tentative="1">
      <w:start w:val="1"/>
      <w:numFmt w:val="decimal"/>
      <w:lvlText w:val="%4."/>
      <w:lvlJc w:val="left"/>
      <w:pPr>
        <w:ind w:left="2974" w:hanging="360"/>
      </w:pPr>
    </w:lvl>
    <w:lvl w:ilvl="4" w:tplc="20000019" w:tentative="1">
      <w:start w:val="1"/>
      <w:numFmt w:val="lowerLetter"/>
      <w:lvlText w:val="%5."/>
      <w:lvlJc w:val="left"/>
      <w:pPr>
        <w:ind w:left="3694" w:hanging="360"/>
      </w:pPr>
    </w:lvl>
    <w:lvl w:ilvl="5" w:tplc="2000001B" w:tentative="1">
      <w:start w:val="1"/>
      <w:numFmt w:val="lowerRoman"/>
      <w:lvlText w:val="%6."/>
      <w:lvlJc w:val="right"/>
      <w:pPr>
        <w:ind w:left="4414" w:hanging="180"/>
      </w:pPr>
    </w:lvl>
    <w:lvl w:ilvl="6" w:tplc="2000000F" w:tentative="1">
      <w:start w:val="1"/>
      <w:numFmt w:val="decimal"/>
      <w:lvlText w:val="%7."/>
      <w:lvlJc w:val="left"/>
      <w:pPr>
        <w:ind w:left="5134" w:hanging="360"/>
      </w:pPr>
    </w:lvl>
    <w:lvl w:ilvl="7" w:tplc="20000019" w:tentative="1">
      <w:start w:val="1"/>
      <w:numFmt w:val="lowerLetter"/>
      <w:lvlText w:val="%8."/>
      <w:lvlJc w:val="left"/>
      <w:pPr>
        <w:ind w:left="5854" w:hanging="360"/>
      </w:pPr>
    </w:lvl>
    <w:lvl w:ilvl="8" w:tplc="200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0C455C20"/>
    <w:multiLevelType w:val="multilevel"/>
    <w:tmpl w:val="21BA2DD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E01B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70241B"/>
    <w:multiLevelType w:val="hybridMultilevel"/>
    <w:tmpl w:val="C8D6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27E65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003591A"/>
    <w:multiLevelType w:val="hybridMultilevel"/>
    <w:tmpl w:val="CCCC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52D1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4132B9F"/>
    <w:multiLevelType w:val="multilevel"/>
    <w:tmpl w:val="BE5A15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9B254E1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7B31A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2D6661C8"/>
    <w:multiLevelType w:val="hybridMultilevel"/>
    <w:tmpl w:val="E3B8A98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27A1D51"/>
    <w:multiLevelType w:val="hybridMultilevel"/>
    <w:tmpl w:val="5F944D8E"/>
    <w:lvl w:ilvl="0" w:tplc="3804782A">
      <w:start w:val="20"/>
      <w:numFmt w:val="bullet"/>
      <w:lvlText w:val=""/>
      <w:lvlJc w:val="left"/>
      <w:pPr>
        <w:ind w:left="814" w:hanging="360"/>
      </w:pPr>
      <w:rPr>
        <w:rFonts w:ascii="Symbol" w:eastAsiaTheme="minorHAns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4" w15:restartNumberingAfterBreak="0">
    <w:nsid w:val="389C7B4F"/>
    <w:multiLevelType w:val="hybridMultilevel"/>
    <w:tmpl w:val="D4D69CF4"/>
    <w:lvl w:ilvl="0" w:tplc="40FEB0C4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  <w:b w:val="0"/>
        <w:bCs w:val="0"/>
      </w:rPr>
    </w:lvl>
    <w:lvl w:ilvl="1" w:tplc="BA70D15A">
      <w:start w:val="1"/>
      <w:numFmt w:val="hebrew1"/>
      <w:lvlText w:val="%2."/>
      <w:lvlJc w:val="left"/>
      <w:pPr>
        <w:tabs>
          <w:tab w:val="num" w:pos="1106"/>
        </w:tabs>
        <w:ind w:left="1106" w:hanging="360"/>
      </w:pPr>
      <w:rPr>
        <w:rFonts w:asciiTheme="minorBidi" w:eastAsiaTheme="minorHAnsi" w:hAnsiTheme="minorBidi" w:cstheme="minorBidi"/>
      </w:r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5" w15:restartNumberingAfterBreak="0">
    <w:nsid w:val="3A3B3A49"/>
    <w:multiLevelType w:val="multilevel"/>
    <w:tmpl w:val="92F07B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4EA30265"/>
    <w:multiLevelType w:val="hybridMultilevel"/>
    <w:tmpl w:val="339E854E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500047EC"/>
    <w:multiLevelType w:val="hybridMultilevel"/>
    <w:tmpl w:val="D8141E2A"/>
    <w:lvl w:ilvl="0" w:tplc="A628F802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4BC820A">
      <w:start w:val="15942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1C0C7C48" w:tentative="1">
      <w:start w:val="1"/>
      <w:numFmt w:val="bullet"/>
      <w:lvlText w:val="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33E8913A" w:tentative="1">
      <w:start w:val="1"/>
      <w:numFmt w:val="bullet"/>
      <w:lvlText w:val="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E708B824" w:tentative="1">
      <w:start w:val="1"/>
      <w:numFmt w:val="bullet"/>
      <w:lvlText w:val="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E2B6149A" w:tentative="1">
      <w:start w:val="1"/>
      <w:numFmt w:val="bullet"/>
      <w:lvlText w:val="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D7BCFC52" w:tentative="1">
      <w:start w:val="1"/>
      <w:numFmt w:val="bullet"/>
      <w:lvlText w:val="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65A263A2" w:tentative="1">
      <w:start w:val="1"/>
      <w:numFmt w:val="bullet"/>
      <w:lvlText w:val="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927037D6" w:tentative="1">
      <w:start w:val="1"/>
      <w:numFmt w:val="bullet"/>
      <w:lvlText w:val="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18" w15:restartNumberingAfterBreak="0">
    <w:nsid w:val="5D0D100D"/>
    <w:multiLevelType w:val="hybridMultilevel"/>
    <w:tmpl w:val="E8CE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32F62"/>
    <w:multiLevelType w:val="hybridMultilevel"/>
    <w:tmpl w:val="E70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0063"/>
    <w:multiLevelType w:val="hybridMultilevel"/>
    <w:tmpl w:val="E2788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E6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0B6F2D"/>
    <w:multiLevelType w:val="hybridMultilevel"/>
    <w:tmpl w:val="DFE85E32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67917009"/>
    <w:multiLevelType w:val="hybridMultilevel"/>
    <w:tmpl w:val="BD7E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95BA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6E8111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33450CB"/>
    <w:multiLevelType w:val="hybridMultilevel"/>
    <w:tmpl w:val="AE487000"/>
    <w:lvl w:ilvl="0" w:tplc="259A0B4E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27" w15:restartNumberingAfterBreak="0">
    <w:nsid w:val="74052AB6"/>
    <w:multiLevelType w:val="hybridMultilevel"/>
    <w:tmpl w:val="EF286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C0589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5906416"/>
    <w:multiLevelType w:val="hybridMultilevel"/>
    <w:tmpl w:val="D2A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27A3"/>
    <w:multiLevelType w:val="hybridMultilevel"/>
    <w:tmpl w:val="A6F8FD12"/>
    <w:lvl w:ilvl="0" w:tplc="AA4A5C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1D4C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BB6C82"/>
    <w:multiLevelType w:val="hybridMultilevel"/>
    <w:tmpl w:val="E7926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976">
    <w:abstractNumId w:val="31"/>
  </w:num>
  <w:num w:numId="2" w16cid:durableId="210848814">
    <w:abstractNumId w:val="14"/>
  </w:num>
  <w:num w:numId="3" w16cid:durableId="2011330626">
    <w:abstractNumId w:val="26"/>
  </w:num>
  <w:num w:numId="4" w16cid:durableId="1959137860">
    <w:abstractNumId w:val="30"/>
  </w:num>
  <w:num w:numId="5" w16cid:durableId="1285310462">
    <w:abstractNumId w:val="1"/>
  </w:num>
  <w:num w:numId="6" w16cid:durableId="1582719156">
    <w:abstractNumId w:val="24"/>
  </w:num>
  <w:num w:numId="7" w16cid:durableId="1554465287">
    <w:abstractNumId w:val="25"/>
  </w:num>
  <w:num w:numId="8" w16cid:durableId="127672203">
    <w:abstractNumId w:val="11"/>
  </w:num>
  <w:num w:numId="9" w16cid:durableId="337923602">
    <w:abstractNumId w:val="15"/>
  </w:num>
  <w:num w:numId="10" w16cid:durableId="1311785948">
    <w:abstractNumId w:val="21"/>
  </w:num>
  <w:num w:numId="11" w16cid:durableId="1229993131">
    <w:abstractNumId w:val="4"/>
  </w:num>
  <w:num w:numId="12" w16cid:durableId="1840190153">
    <w:abstractNumId w:val="3"/>
  </w:num>
  <w:num w:numId="13" w16cid:durableId="541598075">
    <w:abstractNumId w:val="3"/>
  </w:num>
  <w:num w:numId="14" w16cid:durableId="808669982">
    <w:abstractNumId w:val="3"/>
  </w:num>
  <w:num w:numId="15" w16cid:durableId="1302885103">
    <w:abstractNumId w:val="9"/>
  </w:num>
  <w:num w:numId="16" w16cid:durableId="248538044">
    <w:abstractNumId w:val="9"/>
  </w:num>
  <w:num w:numId="17" w16cid:durableId="864054645">
    <w:abstractNumId w:val="9"/>
  </w:num>
  <w:num w:numId="18" w16cid:durableId="371997074">
    <w:abstractNumId w:val="28"/>
  </w:num>
  <w:num w:numId="19" w16cid:durableId="587664450">
    <w:abstractNumId w:val="10"/>
  </w:num>
  <w:num w:numId="20" w16cid:durableId="1635985291">
    <w:abstractNumId w:val="6"/>
  </w:num>
  <w:num w:numId="21" w16cid:durableId="112556468">
    <w:abstractNumId w:val="9"/>
  </w:num>
  <w:num w:numId="22" w16cid:durableId="1018119935">
    <w:abstractNumId w:val="8"/>
  </w:num>
  <w:num w:numId="23" w16cid:durableId="269703049">
    <w:abstractNumId w:val="9"/>
  </w:num>
  <w:num w:numId="24" w16cid:durableId="123930643">
    <w:abstractNumId w:val="9"/>
  </w:num>
  <w:num w:numId="25" w16cid:durableId="2015374958">
    <w:abstractNumId w:val="9"/>
  </w:num>
  <w:num w:numId="26" w16cid:durableId="62727686">
    <w:abstractNumId w:val="9"/>
  </w:num>
  <w:num w:numId="27" w16cid:durableId="1566063275">
    <w:abstractNumId w:val="0"/>
  </w:num>
  <w:num w:numId="28" w16cid:durableId="202718437">
    <w:abstractNumId w:val="32"/>
  </w:num>
  <w:num w:numId="29" w16cid:durableId="1775705623">
    <w:abstractNumId w:val="19"/>
  </w:num>
  <w:num w:numId="30" w16cid:durableId="949971595">
    <w:abstractNumId w:val="23"/>
  </w:num>
  <w:num w:numId="31" w16cid:durableId="398596625">
    <w:abstractNumId w:val="18"/>
  </w:num>
  <w:num w:numId="32" w16cid:durableId="1040938930">
    <w:abstractNumId w:val="7"/>
  </w:num>
  <w:num w:numId="33" w16cid:durableId="1311638227">
    <w:abstractNumId w:val="20"/>
  </w:num>
  <w:num w:numId="34" w16cid:durableId="2040354217">
    <w:abstractNumId w:val="5"/>
  </w:num>
  <w:num w:numId="35" w16cid:durableId="1644040378">
    <w:abstractNumId w:val="27"/>
  </w:num>
  <w:num w:numId="36" w16cid:durableId="1091777749">
    <w:abstractNumId w:val="12"/>
  </w:num>
  <w:num w:numId="37" w16cid:durableId="1354653813">
    <w:abstractNumId w:val="22"/>
  </w:num>
  <w:num w:numId="38" w16cid:durableId="524439829">
    <w:abstractNumId w:val="16"/>
  </w:num>
  <w:num w:numId="39" w16cid:durableId="1187599301">
    <w:abstractNumId w:val="17"/>
  </w:num>
  <w:num w:numId="40" w16cid:durableId="855852374">
    <w:abstractNumId w:val="29"/>
  </w:num>
  <w:num w:numId="41" w16cid:durableId="948704646">
    <w:abstractNumId w:val="13"/>
  </w:num>
  <w:num w:numId="42" w16cid:durableId="333340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NDA3szAzMzA3NTBW0lEKTi0uzszPAykwrAUAAq0ZrCwAAAA="/>
  </w:docVars>
  <w:rsids>
    <w:rsidRoot w:val="002B62F8"/>
    <w:rsid w:val="000007A5"/>
    <w:rsid w:val="00024D9E"/>
    <w:rsid w:val="00040EA0"/>
    <w:rsid w:val="00061B6B"/>
    <w:rsid w:val="0007131E"/>
    <w:rsid w:val="000737DE"/>
    <w:rsid w:val="000857B2"/>
    <w:rsid w:val="000A215D"/>
    <w:rsid w:val="000A377A"/>
    <w:rsid w:val="000A5844"/>
    <w:rsid w:val="000B4980"/>
    <w:rsid w:val="000B4D01"/>
    <w:rsid w:val="000D4637"/>
    <w:rsid w:val="000D544F"/>
    <w:rsid w:val="000D77D9"/>
    <w:rsid w:val="00102051"/>
    <w:rsid w:val="00115117"/>
    <w:rsid w:val="00134C6B"/>
    <w:rsid w:val="00152F1F"/>
    <w:rsid w:val="0015699B"/>
    <w:rsid w:val="00183B46"/>
    <w:rsid w:val="00190086"/>
    <w:rsid w:val="00193108"/>
    <w:rsid w:val="00197C06"/>
    <w:rsid w:val="001B073B"/>
    <w:rsid w:val="001D284D"/>
    <w:rsid w:val="001D3761"/>
    <w:rsid w:val="001E301D"/>
    <w:rsid w:val="002035A2"/>
    <w:rsid w:val="00205D48"/>
    <w:rsid w:val="00227037"/>
    <w:rsid w:val="00234A13"/>
    <w:rsid w:val="0024082F"/>
    <w:rsid w:val="0024195D"/>
    <w:rsid w:val="0026386B"/>
    <w:rsid w:val="00272E66"/>
    <w:rsid w:val="00280228"/>
    <w:rsid w:val="00280B9B"/>
    <w:rsid w:val="00287F3A"/>
    <w:rsid w:val="00293C4F"/>
    <w:rsid w:val="002B62F8"/>
    <w:rsid w:val="002D0C77"/>
    <w:rsid w:val="002D71C2"/>
    <w:rsid w:val="002E2FD6"/>
    <w:rsid w:val="00306601"/>
    <w:rsid w:val="00316131"/>
    <w:rsid w:val="00332D94"/>
    <w:rsid w:val="00351C8E"/>
    <w:rsid w:val="00365056"/>
    <w:rsid w:val="00370C8A"/>
    <w:rsid w:val="003725A0"/>
    <w:rsid w:val="00372710"/>
    <w:rsid w:val="00393279"/>
    <w:rsid w:val="003950BF"/>
    <w:rsid w:val="0039737C"/>
    <w:rsid w:val="003A3C73"/>
    <w:rsid w:val="003C72F2"/>
    <w:rsid w:val="003E1B23"/>
    <w:rsid w:val="003E4C1B"/>
    <w:rsid w:val="003F13D2"/>
    <w:rsid w:val="00407247"/>
    <w:rsid w:val="0041392C"/>
    <w:rsid w:val="00414957"/>
    <w:rsid w:val="00417BB4"/>
    <w:rsid w:val="00421F81"/>
    <w:rsid w:val="0042357D"/>
    <w:rsid w:val="00436277"/>
    <w:rsid w:val="00455F53"/>
    <w:rsid w:val="00456C15"/>
    <w:rsid w:val="00462FF2"/>
    <w:rsid w:val="00466D0A"/>
    <w:rsid w:val="00471481"/>
    <w:rsid w:val="00485D88"/>
    <w:rsid w:val="004922C2"/>
    <w:rsid w:val="00496EBC"/>
    <w:rsid w:val="004A596C"/>
    <w:rsid w:val="004B26F4"/>
    <w:rsid w:val="004C038A"/>
    <w:rsid w:val="004E000D"/>
    <w:rsid w:val="004E0676"/>
    <w:rsid w:val="004E3AB2"/>
    <w:rsid w:val="00507FC7"/>
    <w:rsid w:val="005240C9"/>
    <w:rsid w:val="005302F8"/>
    <w:rsid w:val="00557AC6"/>
    <w:rsid w:val="00563170"/>
    <w:rsid w:val="005716D5"/>
    <w:rsid w:val="0057409F"/>
    <w:rsid w:val="005A33AB"/>
    <w:rsid w:val="005C532A"/>
    <w:rsid w:val="00614FA1"/>
    <w:rsid w:val="0063026F"/>
    <w:rsid w:val="006449C1"/>
    <w:rsid w:val="00647344"/>
    <w:rsid w:val="006646E1"/>
    <w:rsid w:val="0067157C"/>
    <w:rsid w:val="0067457E"/>
    <w:rsid w:val="0068305A"/>
    <w:rsid w:val="006B1366"/>
    <w:rsid w:val="006C3792"/>
    <w:rsid w:val="006D3439"/>
    <w:rsid w:val="006E292C"/>
    <w:rsid w:val="006E4B69"/>
    <w:rsid w:val="00700A42"/>
    <w:rsid w:val="00714ED1"/>
    <w:rsid w:val="00716647"/>
    <w:rsid w:val="00717602"/>
    <w:rsid w:val="00722BCD"/>
    <w:rsid w:val="00740E81"/>
    <w:rsid w:val="00740F74"/>
    <w:rsid w:val="0077283C"/>
    <w:rsid w:val="00774C63"/>
    <w:rsid w:val="007A21B5"/>
    <w:rsid w:val="007C1214"/>
    <w:rsid w:val="007F11B2"/>
    <w:rsid w:val="007F6A05"/>
    <w:rsid w:val="0081128B"/>
    <w:rsid w:val="008700A7"/>
    <w:rsid w:val="00873022"/>
    <w:rsid w:val="00874256"/>
    <w:rsid w:val="0089275A"/>
    <w:rsid w:val="008936E9"/>
    <w:rsid w:val="008B32B5"/>
    <w:rsid w:val="008C2097"/>
    <w:rsid w:val="008C2CC9"/>
    <w:rsid w:val="008D49A7"/>
    <w:rsid w:val="008F0473"/>
    <w:rsid w:val="008F1D3E"/>
    <w:rsid w:val="0093231D"/>
    <w:rsid w:val="009323F9"/>
    <w:rsid w:val="00934882"/>
    <w:rsid w:val="009461FA"/>
    <w:rsid w:val="009519FC"/>
    <w:rsid w:val="00974382"/>
    <w:rsid w:val="00981755"/>
    <w:rsid w:val="009A272B"/>
    <w:rsid w:val="009A59A5"/>
    <w:rsid w:val="009B2F6B"/>
    <w:rsid w:val="009B79AB"/>
    <w:rsid w:val="009D6779"/>
    <w:rsid w:val="009E3E0D"/>
    <w:rsid w:val="009E72B0"/>
    <w:rsid w:val="009F0DA4"/>
    <w:rsid w:val="00A1083F"/>
    <w:rsid w:val="00A164B6"/>
    <w:rsid w:val="00A21B10"/>
    <w:rsid w:val="00A609C4"/>
    <w:rsid w:val="00A67810"/>
    <w:rsid w:val="00A70CE6"/>
    <w:rsid w:val="00A74CE3"/>
    <w:rsid w:val="00A8627D"/>
    <w:rsid w:val="00AB5D8E"/>
    <w:rsid w:val="00AD79BB"/>
    <w:rsid w:val="00AE78A0"/>
    <w:rsid w:val="00B1039E"/>
    <w:rsid w:val="00B171EA"/>
    <w:rsid w:val="00B34095"/>
    <w:rsid w:val="00B3424E"/>
    <w:rsid w:val="00B35241"/>
    <w:rsid w:val="00B45C19"/>
    <w:rsid w:val="00B75438"/>
    <w:rsid w:val="00B835D7"/>
    <w:rsid w:val="00B91A03"/>
    <w:rsid w:val="00B948E6"/>
    <w:rsid w:val="00B95285"/>
    <w:rsid w:val="00B97B9C"/>
    <w:rsid w:val="00BA0EDD"/>
    <w:rsid w:val="00BA15DB"/>
    <w:rsid w:val="00BD52B6"/>
    <w:rsid w:val="00BF0D2F"/>
    <w:rsid w:val="00BF4266"/>
    <w:rsid w:val="00C26F80"/>
    <w:rsid w:val="00C42BF0"/>
    <w:rsid w:val="00C50C82"/>
    <w:rsid w:val="00CA33D0"/>
    <w:rsid w:val="00CB1A27"/>
    <w:rsid w:val="00CB4EC2"/>
    <w:rsid w:val="00CD1861"/>
    <w:rsid w:val="00CD3603"/>
    <w:rsid w:val="00CD642E"/>
    <w:rsid w:val="00CF7845"/>
    <w:rsid w:val="00D0493E"/>
    <w:rsid w:val="00D12792"/>
    <w:rsid w:val="00D20154"/>
    <w:rsid w:val="00D620B6"/>
    <w:rsid w:val="00D87840"/>
    <w:rsid w:val="00DB0202"/>
    <w:rsid w:val="00DB22A6"/>
    <w:rsid w:val="00DE0354"/>
    <w:rsid w:val="00DE157D"/>
    <w:rsid w:val="00DE16DE"/>
    <w:rsid w:val="00DE269C"/>
    <w:rsid w:val="00E05F39"/>
    <w:rsid w:val="00E23D92"/>
    <w:rsid w:val="00E31C8F"/>
    <w:rsid w:val="00E31EB2"/>
    <w:rsid w:val="00E43C8D"/>
    <w:rsid w:val="00E501C6"/>
    <w:rsid w:val="00E536C0"/>
    <w:rsid w:val="00E5747F"/>
    <w:rsid w:val="00E602FA"/>
    <w:rsid w:val="00E65417"/>
    <w:rsid w:val="00E70A0B"/>
    <w:rsid w:val="00E874E6"/>
    <w:rsid w:val="00EA237B"/>
    <w:rsid w:val="00EA3877"/>
    <w:rsid w:val="00EC17B2"/>
    <w:rsid w:val="00EC6FF6"/>
    <w:rsid w:val="00EE37A9"/>
    <w:rsid w:val="00EF174B"/>
    <w:rsid w:val="00EF3355"/>
    <w:rsid w:val="00F101DF"/>
    <w:rsid w:val="00F153FF"/>
    <w:rsid w:val="00F24E7C"/>
    <w:rsid w:val="00F41B07"/>
    <w:rsid w:val="00F478E7"/>
    <w:rsid w:val="00F6110B"/>
    <w:rsid w:val="00F70D3B"/>
    <w:rsid w:val="00F927E9"/>
    <w:rsid w:val="00FB37CE"/>
    <w:rsid w:val="00FC5C4A"/>
    <w:rsid w:val="00FE49A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A057C"/>
  <w15:docId w15:val="{C0A0EEA8-BDD6-4426-9588-AF20037E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B2"/>
    <w:pPr>
      <w:bidi/>
      <w:spacing w:after="0" w:line="276" w:lineRule="auto"/>
      <w:ind w:left="454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0A0B"/>
    <w:pPr>
      <w:keepNext/>
      <w:keepLines/>
      <w:numPr>
        <w:numId w:val="15"/>
      </w:numPr>
      <w:spacing w:before="240" w:line="264" w:lineRule="auto"/>
      <w:ind w:left="680" w:hanging="567"/>
      <w:outlineLvl w:val="0"/>
    </w:pPr>
    <w:rPr>
      <w:rFonts w:eastAsiaTheme="majorEastAsia"/>
      <w:bCs/>
      <w:color w:val="2F5496" w:themeColor="accent1" w:themeShade="BF"/>
      <w:sz w:val="32"/>
      <w:szCs w:val="32"/>
      <w:u w:val="thick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27E9"/>
    <w:pPr>
      <w:keepNext/>
      <w:keepLines/>
      <w:numPr>
        <w:ilvl w:val="1"/>
        <w:numId w:val="15"/>
      </w:numPr>
      <w:spacing w:before="40" w:line="264" w:lineRule="auto"/>
      <w:outlineLvl w:val="1"/>
    </w:pPr>
    <w:rPr>
      <w:b/>
      <w:bCs/>
      <w:color w:val="2F5496" w:themeColor="accent1" w:themeShade="BF"/>
      <w:sz w:val="28"/>
      <w:szCs w:val="28"/>
      <w:u w:val="thi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C4A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C4A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C4A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C4A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C4A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C4A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C4A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2F8"/>
  </w:style>
  <w:style w:type="paragraph" w:styleId="Footer">
    <w:name w:val="footer"/>
    <w:basedOn w:val="Normal"/>
    <w:link w:val="Foot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2F8"/>
  </w:style>
  <w:style w:type="paragraph" w:styleId="NoSpacing">
    <w:name w:val="No Spacing"/>
    <w:link w:val="NoSpacingChar"/>
    <w:uiPriority w:val="1"/>
    <w:qFormat/>
    <w:rsid w:val="00040EA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40EA0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70A0B"/>
    <w:rPr>
      <w:rFonts w:ascii="Arial" w:eastAsiaTheme="majorEastAsia" w:hAnsi="Arial" w:cs="Arial"/>
      <w:bCs/>
      <w:color w:val="2F5496" w:themeColor="accent1" w:themeShade="BF"/>
      <w:sz w:val="32"/>
      <w:szCs w:val="32"/>
      <w:u w:val="thick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F927E9"/>
    <w:rPr>
      <w:rFonts w:ascii="Arial" w:hAnsi="Arial" w:cs="Arial"/>
      <w:b/>
      <w:bCs/>
      <w:color w:val="2F5496" w:themeColor="accent1" w:themeShade="BF"/>
      <w:sz w:val="28"/>
      <w:szCs w:val="28"/>
      <w:u w:val="thick"/>
    </w:rPr>
  </w:style>
  <w:style w:type="character" w:customStyle="1" w:styleId="Heading3Char">
    <w:name w:val="Heading 3 Char"/>
    <w:basedOn w:val="DefaultParagraphFont"/>
    <w:link w:val="Heading3"/>
    <w:uiPriority w:val="9"/>
    <w:rsid w:val="00FC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C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C4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C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C4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C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C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77283C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377A"/>
    <w:pPr>
      <w:tabs>
        <w:tab w:val="left" w:pos="107"/>
        <w:tab w:val="left" w:pos="1382"/>
        <w:tab w:val="right" w:leader="dot" w:pos="9746"/>
        <w:tab w:val="left" w:pos="9888"/>
      </w:tabs>
      <w:spacing w:before="120" w:after="120"/>
      <w:ind w:left="815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7283C"/>
    <w:pPr>
      <w:bidi w:val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101DF"/>
    <w:pPr>
      <w:tabs>
        <w:tab w:val="left" w:pos="1382"/>
        <w:tab w:val="right" w:leader="dot" w:pos="9746"/>
        <w:tab w:val="left" w:pos="9888"/>
      </w:tabs>
      <w:spacing w:line="360" w:lineRule="auto"/>
      <w:ind w:left="815"/>
    </w:pPr>
    <w:rPr>
      <w:rFonts w:asciiTheme="minorHAnsi" w:hAnsiTheme="minorHAnsi" w:cstheme="minorHAnsi"/>
      <w:smallCap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7283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40E81"/>
    <w:pPr>
      <w:bidi w:val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40E81"/>
    <w:pPr>
      <w:bidi w:val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40E81"/>
    <w:pPr>
      <w:bidi w:val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40E81"/>
    <w:pPr>
      <w:bidi w:val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40E81"/>
    <w:pPr>
      <w:bidi w:val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40E81"/>
    <w:pPr>
      <w:bidi w:val="0"/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C17B2"/>
    <w:pPr>
      <w:numPr>
        <w:numId w:val="0"/>
      </w:numPr>
      <w:bidi w:val="0"/>
      <w:spacing w:line="259" w:lineRule="auto"/>
      <w:outlineLvl w:val="9"/>
    </w:pPr>
    <w:rPr>
      <w:rFonts w:asciiTheme="majorHAnsi" w:hAnsiTheme="majorHAnsi" w:cstheme="majorBidi"/>
      <w:bCs w:val="0"/>
      <w:u w:val="none"/>
      <w:lang w:bidi="ar-SA"/>
    </w:rPr>
  </w:style>
  <w:style w:type="character" w:styleId="SubtleEmphasis">
    <w:name w:val="Subtle Emphasis"/>
    <w:basedOn w:val="DefaultParagraphFont"/>
    <w:uiPriority w:val="19"/>
    <w:qFormat/>
    <w:rsid w:val="003E4C1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6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74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2500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716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104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459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61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207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essurejs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f5d0092-5cad-4928-a4a6-2ed06d05f78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4D4AC176B45D964BA5D1666523A9902C" ma:contentTypeVersion="1" ma:contentTypeDescription="צור מסמך חדש." ma:contentTypeScope="" ma:versionID="3eaccf11acad610c3c9d2dd6100d7052">
  <xsd:schema xmlns:xsd="http://www.w3.org/2001/XMLSchema" xmlns:xs="http://www.w3.org/2001/XMLSchema" xmlns:p="http://schemas.microsoft.com/office/2006/metadata/properties" xmlns:ns2="1f5d0092-5cad-4928-a4a6-2ed06d05f789" targetNamespace="http://schemas.microsoft.com/office/2006/metadata/properties" ma:root="true" ma:fieldsID="827eaa0451c24fae72fda8c6a23ccfe2" ns2:_="">
    <xsd:import namespace="1f5d0092-5cad-4928-a4a6-2ed06d05f7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0092-5cad-4928-a4a6-2ed06d05f7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B23CA-AA19-4905-8A29-FA9912B5E962}">
  <ds:schemaRefs>
    <ds:schemaRef ds:uri="http://schemas.microsoft.com/office/2006/metadata/properties"/>
    <ds:schemaRef ds:uri="http://schemas.microsoft.com/office/infopath/2007/PartnerControls"/>
    <ds:schemaRef ds:uri="1f5d0092-5cad-4928-a4a6-2ed06d05f789"/>
  </ds:schemaRefs>
</ds:datastoreItem>
</file>

<file path=customXml/itemProps2.xml><?xml version="1.0" encoding="utf-8"?>
<ds:datastoreItem xmlns:ds="http://schemas.openxmlformats.org/officeDocument/2006/customXml" ds:itemID="{15055674-97DB-4511-9701-9F0A7EBD68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49A5C-4B26-40B7-A3FB-12BCE0DCD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0092-5cad-4928-a4a6-2ed06d05f7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7319B-51F6-4355-97CE-D773169CE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06</TotalTime>
  <Pages>7</Pages>
  <Words>643</Words>
  <Characters>366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</dc:creator>
  <cp:keywords/>
  <dc:description/>
  <cp:lastModifiedBy>Gal</cp:lastModifiedBy>
  <cp:revision>9</cp:revision>
  <cp:lastPrinted>2021-08-16T06:19:00Z</cp:lastPrinted>
  <dcterms:created xsi:type="dcterms:W3CDTF">2021-02-07T16:42:00Z</dcterms:created>
  <dcterms:modified xsi:type="dcterms:W3CDTF">2022-04-19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AC176B45D964BA5D1666523A9902C</vt:lpwstr>
  </property>
  <property fmtid="{D5CDD505-2E9C-101B-9397-08002B2CF9AE}" pid="3" name="ReferenceId">
    <vt:lpwstr/>
  </property>
</Properties>
</file>